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F0C88" w14:textId="4F230F99" w:rsidR="00C45FE4" w:rsidRDefault="00C45FE4" w:rsidP="00805C94">
      <w:pPr>
        <w:pStyle w:val="Bullets"/>
        <w:numPr>
          <w:ilvl w:val="0"/>
          <w:numId w:val="3"/>
        </w:numPr>
        <w:snapToGrid w:val="0"/>
        <w:spacing w:before="0" w:line="240" w:lineRule="auto"/>
        <w:rPr>
          <w:rFonts w:asciiTheme="minorBidi" w:hAnsiTheme="minorBidi"/>
          <w:sz w:val="22"/>
          <w:szCs w:val="22"/>
          <w:lang w:val="en-GB"/>
        </w:rPr>
      </w:pPr>
      <w:r>
        <w:rPr>
          <w:rFonts w:asciiTheme="minorBidi" w:hAnsiTheme="minorBidi"/>
          <w:sz w:val="22"/>
          <w:szCs w:val="22"/>
          <w:lang w:val="en-GB"/>
        </w:rPr>
        <w:t>Requested speaker (name, title/role)</w:t>
      </w:r>
      <w:r w:rsidR="001B34DC">
        <w:rPr>
          <w:rFonts w:asciiTheme="minorBidi" w:hAnsiTheme="minorBidi"/>
          <w:sz w:val="22"/>
          <w:szCs w:val="22"/>
          <w:lang w:val="en-GB"/>
        </w:rPr>
        <w:t>:</w:t>
      </w:r>
    </w:p>
    <w:p w14:paraId="274B24B3" w14:textId="77777777" w:rsidR="00C45FE4" w:rsidRDefault="00C45FE4" w:rsidP="00C45FE4">
      <w:pPr>
        <w:pStyle w:val="Bullets"/>
        <w:numPr>
          <w:ilvl w:val="0"/>
          <w:numId w:val="0"/>
        </w:numPr>
        <w:snapToGrid w:val="0"/>
        <w:spacing w:before="0" w:line="240" w:lineRule="auto"/>
        <w:ind w:left="360"/>
        <w:rPr>
          <w:rFonts w:asciiTheme="minorBidi" w:hAnsiTheme="minorBidi"/>
          <w:sz w:val="22"/>
          <w:szCs w:val="22"/>
          <w:lang w:val="en-GB"/>
        </w:rPr>
      </w:pPr>
    </w:p>
    <w:p w14:paraId="76FAEB32" w14:textId="23D7E87F" w:rsidR="00805C94" w:rsidRPr="008C4584" w:rsidRDefault="00805C94" w:rsidP="00805C94">
      <w:pPr>
        <w:pStyle w:val="Bullets"/>
        <w:numPr>
          <w:ilvl w:val="0"/>
          <w:numId w:val="3"/>
        </w:numPr>
        <w:snapToGrid w:val="0"/>
        <w:spacing w:before="0" w:line="240" w:lineRule="auto"/>
        <w:rPr>
          <w:rFonts w:asciiTheme="minorBidi" w:hAnsiTheme="minorBidi"/>
          <w:sz w:val="22"/>
          <w:szCs w:val="22"/>
          <w:lang w:val="en-GB"/>
        </w:rPr>
      </w:pPr>
      <w:r w:rsidRPr="008C4584">
        <w:rPr>
          <w:rFonts w:asciiTheme="minorBidi" w:hAnsiTheme="minorBidi"/>
          <w:sz w:val="22"/>
          <w:szCs w:val="22"/>
          <w:lang w:val="en-GB"/>
        </w:rPr>
        <w:t xml:space="preserve">Event </w:t>
      </w:r>
      <w:r w:rsidR="00216B64">
        <w:rPr>
          <w:rFonts w:asciiTheme="minorBidi" w:hAnsiTheme="minorBidi"/>
          <w:sz w:val="22"/>
          <w:szCs w:val="22"/>
          <w:lang w:val="en-GB"/>
        </w:rPr>
        <w:t>details</w:t>
      </w:r>
    </w:p>
    <w:p w14:paraId="5D489320" w14:textId="73E7406C" w:rsidR="00AB6AEF" w:rsidRPr="008C4584" w:rsidRDefault="00830E61" w:rsidP="00AB6AEF">
      <w:pPr>
        <w:numPr>
          <w:ilvl w:val="0"/>
          <w:numId w:val="4"/>
        </w:numPr>
        <w:tabs>
          <w:tab w:val="clear" w:pos="720"/>
          <w:tab w:val="num" w:pos="630"/>
        </w:tabs>
        <w:snapToGrid w:val="0"/>
        <w:spacing w:after="0" w:line="240" w:lineRule="auto"/>
        <w:ind w:left="634"/>
        <w:jc w:val="both"/>
        <w:rPr>
          <w:rFonts w:asciiTheme="minorBidi" w:eastAsiaTheme="minorHAnsi" w:hAnsiTheme="minorBidi"/>
          <w:color w:val="000000" w:themeColor="text1"/>
          <w:lang w:val="en-GB" w:eastAsia="en-US"/>
        </w:rPr>
      </w:pPr>
      <w:r>
        <w:rPr>
          <w:rFonts w:asciiTheme="minorBidi" w:eastAsiaTheme="minorHAnsi" w:hAnsiTheme="minorBidi"/>
          <w:color w:val="000000" w:themeColor="text1"/>
          <w:lang w:val="en-GB" w:eastAsia="en-US"/>
        </w:rPr>
        <w:t>Session name:</w:t>
      </w:r>
    </w:p>
    <w:p w14:paraId="0DB5EA72" w14:textId="70FE0DFE" w:rsidR="00351700" w:rsidRDefault="00830E61" w:rsidP="00351700">
      <w:pPr>
        <w:numPr>
          <w:ilvl w:val="0"/>
          <w:numId w:val="4"/>
        </w:numPr>
        <w:tabs>
          <w:tab w:val="clear" w:pos="720"/>
          <w:tab w:val="num" w:pos="630"/>
        </w:tabs>
        <w:snapToGrid w:val="0"/>
        <w:spacing w:after="0" w:line="240" w:lineRule="auto"/>
        <w:ind w:left="634"/>
        <w:jc w:val="both"/>
        <w:rPr>
          <w:rFonts w:asciiTheme="minorBidi" w:hAnsiTheme="minorBidi"/>
          <w:color w:val="000000" w:themeColor="text1"/>
          <w:lang w:val="en-GB" w:eastAsia="en-US"/>
        </w:rPr>
      </w:pPr>
      <w:r>
        <w:rPr>
          <w:rFonts w:asciiTheme="minorBidi" w:hAnsiTheme="minorBidi"/>
          <w:color w:val="000000" w:themeColor="text1"/>
          <w:lang w:val="en-GB" w:eastAsia="en-US"/>
        </w:rPr>
        <w:t xml:space="preserve">Date/time: </w:t>
      </w:r>
    </w:p>
    <w:p w14:paraId="3827D4A9" w14:textId="77777777" w:rsidR="00216B64" w:rsidRDefault="00830E61" w:rsidP="00351700">
      <w:pPr>
        <w:numPr>
          <w:ilvl w:val="0"/>
          <w:numId w:val="4"/>
        </w:numPr>
        <w:tabs>
          <w:tab w:val="clear" w:pos="720"/>
          <w:tab w:val="num" w:pos="630"/>
        </w:tabs>
        <w:snapToGrid w:val="0"/>
        <w:spacing w:after="0" w:line="240" w:lineRule="auto"/>
        <w:ind w:left="634"/>
        <w:jc w:val="both"/>
        <w:rPr>
          <w:rFonts w:asciiTheme="minorBidi" w:hAnsiTheme="minorBidi"/>
          <w:color w:val="000000" w:themeColor="text1"/>
          <w:lang w:eastAsia="en-US"/>
        </w:rPr>
      </w:pPr>
      <w:r w:rsidRPr="00830E61">
        <w:rPr>
          <w:rFonts w:asciiTheme="minorBidi" w:hAnsiTheme="minorBidi"/>
          <w:color w:val="000000" w:themeColor="text1"/>
          <w:lang w:eastAsia="en-US"/>
        </w:rPr>
        <w:t>Session format:</w:t>
      </w:r>
    </w:p>
    <w:p w14:paraId="0005815F" w14:textId="77777777" w:rsidR="00216B64" w:rsidRDefault="00216B64" w:rsidP="00216B64">
      <w:pPr>
        <w:numPr>
          <w:ilvl w:val="1"/>
          <w:numId w:val="4"/>
        </w:numPr>
        <w:snapToGrid w:val="0"/>
        <w:spacing w:after="0" w:line="240" w:lineRule="auto"/>
        <w:jc w:val="both"/>
        <w:rPr>
          <w:rFonts w:asciiTheme="minorBidi" w:hAnsiTheme="minorBidi"/>
          <w:color w:val="000000" w:themeColor="text1"/>
          <w:lang w:eastAsia="en-US"/>
        </w:rPr>
      </w:pPr>
      <w:r>
        <w:rPr>
          <w:rFonts w:asciiTheme="minorBidi" w:hAnsiTheme="minorBidi"/>
          <w:color w:val="000000" w:themeColor="text1"/>
          <w:lang w:eastAsia="en-US"/>
        </w:rPr>
        <w:t>R</w:t>
      </w:r>
      <w:r w:rsidR="00830E61" w:rsidRPr="00830E61">
        <w:rPr>
          <w:rFonts w:asciiTheme="minorBidi" w:hAnsiTheme="minorBidi"/>
          <w:color w:val="000000" w:themeColor="text1"/>
          <w:lang w:eastAsia="en-US"/>
        </w:rPr>
        <w:t>em</w:t>
      </w:r>
      <w:r w:rsidR="00830E61">
        <w:rPr>
          <w:rFonts w:asciiTheme="minorBidi" w:hAnsiTheme="minorBidi"/>
          <w:color w:val="000000" w:themeColor="text1"/>
          <w:lang w:eastAsia="en-US"/>
        </w:rPr>
        <w:t>o</w:t>
      </w:r>
      <w:r w:rsidR="00830E61" w:rsidRPr="00830E61">
        <w:rPr>
          <w:rFonts w:asciiTheme="minorBidi" w:hAnsiTheme="minorBidi"/>
          <w:color w:val="000000" w:themeColor="text1"/>
          <w:lang w:eastAsia="en-US"/>
        </w:rPr>
        <w:t>te</w:t>
      </w:r>
    </w:p>
    <w:p w14:paraId="695F20DF" w14:textId="77777777" w:rsidR="00216B64" w:rsidRDefault="00216B64" w:rsidP="00216B64">
      <w:pPr>
        <w:numPr>
          <w:ilvl w:val="1"/>
          <w:numId w:val="4"/>
        </w:numPr>
        <w:snapToGrid w:val="0"/>
        <w:spacing w:after="0" w:line="240" w:lineRule="auto"/>
        <w:jc w:val="both"/>
        <w:rPr>
          <w:rFonts w:asciiTheme="minorBidi" w:hAnsiTheme="minorBidi"/>
          <w:color w:val="000000" w:themeColor="text1"/>
          <w:lang w:eastAsia="en-US"/>
        </w:rPr>
      </w:pPr>
      <w:r>
        <w:rPr>
          <w:rFonts w:asciiTheme="minorBidi" w:hAnsiTheme="minorBidi"/>
          <w:color w:val="000000" w:themeColor="text1"/>
          <w:lang w:eastAsia="en-US"/>
        </w:rPr>
        <w:t>F</w:t>
      </w:r>
      <w:r w:rsidR="00830E61" w:rsidRPr="00830E61">
        <w:rPr>
          <w:rFonts w:asciiTheme="minorBidi" w:hAnsiTheme="minorBidi"/>
          <w:color w:val="000000" w:themeColor="text1"/>
          <w:lang w:eastAsia="en-US"/>
        </w:rPr>
        <w:t>ace-to-fa</w:t>
      </w:r>
      <w:r w:rsidR="00830E61">
        <w:rPr>
          <w:rFonts w:asciiTheme="minorBidi" w:hAnsiTheme="minorBidi"/>
          <w:color w:val="000000" w:themeColor="text1"/>
          <w:lang w:eastAsia="en-US"/>
        </w:rPr>
        <w:t>ce</w:t>
      </w:r>
    </w:p>
    <w:p w14:paraId="5D6BC175" w14:textId="13C48AA4" w:rsidR="00830E61" w:rsidRPr="00830E61" w:rsidRDefault="00216B64" w:rsidP="00216B64">
      <w:pPr>
        <w:numPr>
          <w:ilvl w:val="1"/>
          <w:numId w:val="4"/>
        </w:numPr>
        <w:snapToGrid w:val="0"/>
        <w:spacing w:after="0" w:line="240" w:lineRule="auto"/>
        <w:jc w:val="both"/>
        <w:rPr>
          <w:rFonts w:asciiTheme="minorBidi" w:hAnsiTheme="minorBidi"/>
          <w:color w:val="000000" w:themeColor="text1"/>
          <w:lang w:eastAsia="en-US"/>
        </w:rPr>
      </w:pPr>
      <w:r>
        <w:rPr>
          <w:rFonts w:asciiTheme="minorBidi" w:hAnsiTheme="minorBidi"/>
          <w:color w:val="000000" w:themeColor="text1"/>
          <w:lang w:eastAsia="en-US"/>
        </w:rPr>
        <w:t>Hybrid</w:t>
      </w:r>
    </w:p>
    <w:p w14:paraId="23DB3402" w14:textId="42FE3666" w:rsidR="00351700" w:rsidRPr="00D77F04" w:rsidRDefault="008E2B06" w:rsidP="00351700">
      <w:pPr>
        <w:numPr>
          <w:ilvl w:val="0"/>
          <w:numId w:val="4"/>
        </w:numPr>
        <w:tabs>
          <w:tab w:val="clear" w:pos="720"/>
          <w:tab w:val="num" w:pos="630"/>
        </w:tabs>
        <w:snapToGrid w:val="0"/>
        <w:spacing w:after="0" w:line="240" w:lineRule="auto"/>
        <w:ind w:left="634"/>
        <w:jc w:val="both"/>
        <w:rPr>
          <w:rFonts w:asciiTheme="minorBidi" w:hAnsiTheme="minorBidi"/>
          <w:color w:val="000000" w:themeColor="text1"/>
          <w:lang w:val="en-GB" w:eastAsia="en-US"/>
        </w:rPr>
      </w:pPr>
      <w:r>
        <w:rPr>
          <w:rFonts w:asciiTheme="minorBidi" w:eastAsia="Calibri" w:hAnsiTheme="minorBidi"/>
          <w:lang w:val="en-GB"/>
        </w:rPr>
        <w:t xml:space="preserve">Meeting link and password </w:t>
      </w:r>
      <w:r w:rsidR="00830E61">
        <w:rPr>
          <w:rFonts w:asciiTheme="minorBidi" w:eastAsia="Calibri" w:hAnsiTheme="minorBidi"/>
          <w:lang w:val="en-GB"/>
        </w:rPr>
        <w:t>(</w:t>
      </w:r>
      <w:r w:rsidR="00216B64">
        <w:rPr>
          <w:rFonts w:asciiTheme="minorBidi" w:eastAsia="Calibri" w:hAnsiTheme="minorBidi"/>
          <w:lang w:val="en-GB"/>
        </w:rPr>
        <w:t xml:space="preserve">for </w:t>
      </w:r>
      <w:r w:rsidR="00830E61">
        <w:rPr>
          <w:rFonts w:asciiTheme="minorBidi" w:eastAsia="Calibri" w:hAnsiTheme="minorBidi"/>
          <w:lang w:val="en-GB"/>
        </w:rPr>
        <w:t xml:space="preserve">remote </w:t>
      </w:r>
      <w:r w:rsidR="00216B64">
        <w:rPr>
          <w:rFonts w:asciiTheme="minorBidi" w:eastAsia="Calibri" w:hAnsiTheme="minorBidi"/>
          <w:lang w:val="en-GB"/>
        </w:rPr>
        <w:t xml:space="preserve">and hybrid </w:t>
      </w:r>
      <w:r w:rsidR="00830E61">
        <w:rPr>
          <w:rFonts w:asciiTheme="minorBidi" w:eastAsia="Calibri" w:hAnsiTheme="minorBidi"/>
          <w:lang w:val="en-GB"/>
        </w:rPr>
        <w:t>session</w:t>
      </w:r>
      <w:r w:rsidR="00216B64">
        <w:rPr>
          <w:rFonts w:asciiTheme="minorBidi" w:eastAsia="Calibri" w:hAnsiTheme="minorBidi"/>
          <w:lang w:val="en-GB"/>
        </w:rPr>
        <w:t>s)</w:t>
      </w:r>
      <w:r>
        <w:rPr>
          <w:rFonts w:asciiTheme="minorBidi" w:eastAsia="Calibri" w:hAnsiTheme="minorBidi"/>
          <w:lang w:val="en-GB"/>
        </w:rPr>
        <w:t>:</w:t>
      </w:r>
      <w:r w:rsidR="00830E61">
        <w:rPr>
          <w:rFonts w:asciiTheme="minorBidi" w:eastAsia="Calibri" w:hAnsiTheme="minorBidi"/>
          <w:lang w:val="en-GB"/>
        </w:rPr>
        <w:t xml:space="preserve"> </w:t>
      </w:r>
    </w:p>
    <w:p w14:paraId="185B0630" w14:textId="38E42B8F" w:rsidR="00D77F04" w:rsidRPr="00D77F04" w:rsidRDefault="00D77F04" w:rsidP="00351700">
      <w:pPr>
        <w:numPr>
          <w:ilvl w:val="0"/>
          <w:numId w:val="4"/>
        </w:numPr>
        <w:tabs>
          <w:tab w:val="clear" w:pos="720"/>
          <w:tab w:val="num" w:pos="630"/>
        </w:tabs>
        <w:snapToGrid w:val="0"/>
        <w:spacing w:after="0" w:line="240" w:lineRule="auto"/>
        <w:ind w:left="634"/>
        <w:jc w:val="both"/>
        <w:rPr>
          <w:rFonts w:asciiTheme="minorBidi" w:hAnsiTheme="minorBidi"/>
          <w:color w:val="000000" w:themeColor="text1"/>
          <w:lang w:val="en-GB" w:eastAsia="en-US"/>
        </w:rPr>
      </w:pPr>
      <w:r>
        <w:rPr>
          <w:rFonts w:asciiTheme="minorBidi" w:eastAsia="Calibri" w:hAnsiTheme="minorBidi"/>
          <w:lang w:val="en-GB"/>
        </w:rPr>
        <w:t>Video record</w:t>
      </w:r>
      <w:r w:rsidR="0071212F">
        <w:rPr>
          <w:rFonts w:asciiTheme="minorBidi" w:eastAsia="Calibri" w:hAnsiTheme="minorBidi"/>
          <w:lang w:val="en-GB"/>
        </w:rPr>
        <w:t xml:space="preserve">ed statement </w:t>
      </w:r>
      <w:r w:rsidR="00B26FC9">
        <w:rPr>
          <w:rFonts w:asciiTheme="minorBidi" w:eastAsia="Calibri" w:hAnsiTheme="minorBidi"/>
          <w:lang w:val="en-GB"/>
        </w:rPr>
        <w:t>may be considered</w:t>
      </w:r>
      <w:r w:rsidR="00547261">
        <w:rPr>
          <w:rFonts w:asciiTheme="minorBidi" w:eastAsia="Calibri" w:hAnsiTheme="minorBidi"/>
          <w:lang w:val="en-GB"/>
        </w:rPr>
        <w:t>:</w:t>
      </w:r>
    </w:p>
    <w:p w14:paraId="79F41565" w14:textId="563AAB82" w:rsidR="00D77F04" w:rsidRPr="00D77F04" w:rsidRDefault="00D77F04" w:rsidP="00D77F04">
      <w:pPr>
        <w:numPr>
          <w:ilvl w:val="1"/>
          <w:numId w:val="4"/>
        </w:numPr>
        <w:snapToGrid w:val="0"/>
        <w:spacing w:after="0" w:line="240" w:lineRule="auto"/>
        <w:jc w:val="both"/>
        <w:rPr>
          <w:rFonts w:asciiTheme="minorBidi" w:hAnsiTheme="minorBidi"/>
          <w:color w:val="000000" w:themeColor="text1"/>
          <w:lang w:val="en-GB" w:eastAsia="en-US"/>
        </w:rPr>
      </w:pPr>
      <w:r>
        <w:rPr>
          <w:rFonts w:asciiTheme="minorBidi" w:eastAsia="Calibri" w:hAnsiTheme="minorBidi"/>
          <w:lang w:val="en-GB"/>
        </w:rPr>
        <w:t>Yes</w:t>
      </w:r>
    </w:p>
    <w:p w14:paraId="23D26F0C" w14:textId="6703848C" w:rsidR="00D77F04" w:rsidRPr="008C4584" w:rsidRDefault="00D77F04" w:rsidP="00D77F04">
      <w:pPr>
        <w:numPr>
          <w:ilvl w:val="1"/>
          <w:numId w:val="4"/>
        </w:numPr>
        <w:snapToGrid w:val="0"/>
        <w:spacing w:after="0" w:line="240" w:lineRule="auto"/>
        <w:jc w:val="both"/>
        <w:rPr>
          <w:rFonts w:asciiTheme="minorBidi" w:hAnsiTheme="minorBidi"/>
          <w:color w:val="000000" w:themeColor="text1"/>
          <w:lang w:val="en-GB" w:eastAsia="en-US"/>
        </w:rPr>
      </w:pPr>
      <w:r>
        <w:rPr>
          <w:rFonts w:asciiTheme="minorBidi" w:eastAsia="Calibri" w:hAnsiTheme="minorBidi"/>
          <w:lang w:val="en-GB"/>
        </w:rPr>
        <w:t>No</w:t>
      </w:r>
    </w:p>
    <w:p w14:paraId="26E0F60A" w14:textId="77777777" w:rsidR="00AB6AEF" w:rsidRPr="008C4584" w:rsidRDefault="00AB6AEF" w:rsidP="00AB6AEF">
      <w:pPr>
        <w:pStyle w:val="Bullets"/>
        <w:numPr>
          <w:ilvl w:val="0"/>
          <w:numId w:val="0"/>
        </w:numPr>
        <w:snapToGrid w:val="0"/>
        <w:spacing w:before="0" w:line="240" w:lineRule="auto"/>
        <w:ind w:left="360"/>
        <w:jc w:val="both"/>
        <w:rPr>
          <w:rFonts w:asciiTheme="minorBidi" w:hAnsiTheme="minorBidi"/>
          <w:sz w:val="22"/>
          <w:szCs w:val="22"/>
          <w:lang w:val="en-GB"/>
        </w:rPr>
      </w:pPr>
    </w:p>
    <w:p w14:paraId="673CC30B" w14:textId="70E5D004" w:rsidR="00146052" w:rsidRPr="008C4584" w:rsidRDefault="00216B64" w:rsidP="00146052">
      <w:pPr>
        <w:pStyle w:val="Bullets"/>
        <w:numPr>
          <w:ilvl w:val="0"/>
          <w:numId w:val="3"/>
        </w:numPr>
        <w:snapToGrid w:val="0"/>
        <w:spacing w:before="0" w:line="240" w:lineRule="auto"/>
        <w:jc w:val="both"/>
        <w:rPr>
          <w:rFonts w:asciiTheme="minorBidi" w:hAnsiTheme="minorBidi"/>
          <w:sz w:val="22"/>
          <w:szCs w:val="22"/>
          <w:lang w:val="en-GB"/>
        </w:rPr>
      </w:pPr>
      <w:r>
        <w:rPr>
          <w:rFonts w:asciiTheme="minorBidi" w:hAnsiTheme="minorBidi"/>
          <w:sz w:val="22"/>
          <w:szCs w:val="22"/>
          <w:lang w:val="en-GB"/>
        </w:rPr>
        <w:t>Time and d</w:t>
      </w:r>
      <w:r w:rsidR="00146052">
        <w:rPr>
          <w:rFonts w:asciiTheme="minorBidi" w:hAnsiTheme="minorBidi"/>
          <w:sz w:val="22"/>
          <w:szCs w:val="22"/>
          <w:lang w:val="en-GB"/>
        </w:rPr>
        <w:t>uration of statement:</w:t>
      </w:r>
    </w:p>
    <w:p w14:paraId="0BAC2CBB" w14:textId="77777777" w:rsidR="00146052" w:rsidRPr="008C4584" w:rsidRDefault="00146052" w:rsidP="434CCC4A">
      <w:pPr>
        <w:pStyle w:val="Bullets"/>
        <w:numPr>
          <w:ilvl w:val="0"/>
          <w:numId w:val="0"/>
        </w:numPr>
        <w:snapToGrid w:val="0"/>
        <w:spacing w:before="0" w:line="240" w:lineRule="auto"/>
        <w:jc w:val="both"/>
        <w:rPr>
          <w:rFonts w:asciiTheme="minorBidi" w:eastAsia="Roboto" w:hAnsiTheme="minorBidi"/>
          <w:b w:val="0"/>
          <w:bCs w:val="0"/>
          <w:sz w:val="22"/>
          <w:szCs w:val="22"/>
          <w:lang w:val="en-GB"/>
        </w:rPr>
      </w:pPr>
    </w:p>
    <w:p w14:paraId="3842BE58" w14:textId="0F1A38DA" w:rsidR="00216B64" w:rsidRPr="008C4584" w:rsidRDefault="00216B64" w:rsidP="00216B64">
      <w:pPr>
        <w:pStyle w:val="Bullets"/>
        <w:numPr>
          <w:ilvl w:val="0"/>
          <w:numId w:val="3"/>
        </w:numPr>
        <w:spacing w:before="0"/>
        <w:rPr>
          <w:rFonts w:asciiTheme="minorBidi" w:hAnsiTheme="minorBidi"/>
          <w:sz w:val="22"/>
          <w:szCs w:val="22"/>
          <w:lang w:val="en-GB"/>
        </w:rPr>
      </w:pPr>
      <w:r w:rsidRPr="008C4584">
        <w:rPr>
          <w:rFonts w:asciiTheme="minorBidi" w:hAnsiTheme="minorBidi"/>
          <w:sz w:val="22"/>
          <w:szCs w:val="22"/>
          <w:lang w:val="en-GB"/>
        </w:rPr>
        <w:t xml:space="preserve">Other </w:t>
      </w:r>
      <w:r>
        <w:rPr>
          <w:rFonts w:asciiTheme="minorBidi" w:hAnsiTheme="minorBidi"/>
          <w:sz w:val="22"/>
          <w:szCs w:val="22"/>
          <w:lang w:val="en-GB"/>
        </w:rPr>
        <w:t>p</w:t>
      </w:r>
      <w:r w:rsidRPr="008C4584">
        <w:rPr>
          <w:rFonts w:asciiTheme="minorBidi" w:hAnsiTheme="minorBidi"/>
          <w:sz w:val="22"/>
          <w:szCs w:val="22"/>
          <w:lang w:val="en-GB"/>
        </w:rPr>
        <w:t>anellists</w:t>
      </w:r>
      <w:r w:rsidR="005B6D0D">
        <w:rPr>
          <w:rFonts w:asciiTheme="minorBidi" w:hAnsiTheme="minorBidi"/>
          <w:sz w:val="22"/>
          <w:szCs w:val="22"/>
          <w:lang w:val="en-GB"/>
        </w:rPr>
        <w:t xml:space="preserve"> or speakers</w:t>
      </w:r>
      <w:r w:rsidR="00C45FE4">
        <w:rPr>
          <w:rFonts w:asciiTheme="minorBidi" w:hAnsiTheme="minorBidi"/>
          <w:sz w:val="22"/>
          <w:szCs w:val="22"/>
          <w:lang w:val="en-GB"/>
        </w:rPr>
        <w:t xml:space="preserve"> (name, title/role, organization)</w:t>
      </w:r>
      <w:r w:rsidR="001B34DC">
        <w:rPr>
          <w:rFonts w:asciiTheme="minorBidi" w:hAnsiTheme="minorBidi"/>
          <w:sz w:val="22"/>
          <w:szCs w:val="22"/>
          <w:lang w:val="en-GB"/>
        </w:rPr>
        <w:t>:</w:t>
      </w:r>
    </w:p>
    <w:p w14:paraId="2179B8A6" w14:textId="77777777" w:rsidR="00216B64" w:rsidRPr="008C4584" w:rsidRDefault="00216B64" w:rsidP="00216B64">
      <w:pPr>
        <w:pStyle w:val="Bullets"/>
        <w:numPr>
          <w:ilvl w:val="0"/>
          <w:numId w:val="0"/>
        </w:numPr>
        <w:spacing w:before="0" w:line="240" w:lineRule="auto"/>
        <w:ind w:left="720"/>
        <w:rPr>
          <w:rFonts w:asciiTheme="minorBidi" w:hAnsiTheme="minorBidi"/>
          <w:b w:val="0"/>
          <w:bCs w:val="0"/>
          <w:sz w:val="22"/>
          <w:szCs w:val="22"/>
          <w:lang w:val="en-GB"/>
        </w:rPr>
      </w:pPr>
    </w:p>
    <w:p w14:paraId="26EE30B9" w14:textId="7C03B59E" w:rsidR="00216B64" w:rsidRDefault="00216B64" w:rsidP="00216B64">
      <w:pPr>
        <w:pStyle w:val="Bullets"/>
        <w:numPr>
          <w:ilvl w:val="0"/>
          <w:numId w:val="3"/>
        </w:numPr>
        <w:spacing w:before="0" w:line="240" w:lineRule="auto"/>
        <w:rPr>
          <w:rFonts w:asciiTheme="minorBidi" w:hAnsiTheme="minorBidi"/>
          <w:sz w:val="22"/>
          <w:szCs w:val="22"/>
          <w:lang w:val="en-GB"/>
        </w:rPr>
      </w:pPr>
      <w:r>
        <w:rPr>
          <w:rFonts w:asciiTheme="minorBidi" w:hAnsiTheme="minorBidi"/>
          <w:sz w:val="22"/>
          <w:szCs w:val="22"/>
          <w:lang w:val="en-GB"/>
        </w:rPr>
        <w:t>Session c</w:t>
      </w:r>
      <w:r w:rsidRPr="008C4584">
        <w:rPr>
          <w:rFonts w:asciiTheme="minorBidi" w:hAnsiTheme="minorBidi"/>
          <w:sz w:val="22"/>
          <w:szCs w:val="22"/>
          <w:lang w:val="en-GB"/>
        </w:rPr>
        <w:t xml:space="preserve">ontact </w:t>
      </w:r>
      <w:r>
        <w:rPr>
          <w:rFonts w:asciiTheme="minorBidi" w:hAnsiTheme="minorBidi"/>
          <w:sz w:val="22"/>
          <w:szCs w:val="22"/>
          <w:lang w:val="en-GB"/>
        </w:rPr>
        <w:t>p</w:t>
      </w:r>
      <w:r w:rsidRPr="008C4584">
        <w:rPr>
          <w:rFonts w:asciiTheme="minorBidi" w:hAnsiTheme="minorBidi"/>
          <w:sz w:val="22"/>
          <w:szCs w:val="22"/>
          <w:lang w:val="en-GB"/>
        </w:rPr>
        <w:t>erson</w:t>
      </w:r>
      <w:r w:rsidR="001B34DC">
        <w:rPr>
          <w:rFonts w:asciiTheme="minorBidi" w:hAnsiTheme="minorBidi"/>
          <w:sz w:val="22"/>
          <w:szCs w:val="22"/>
          <w:lang w:val="en-GB"/>
        </w:rPr>
        <w:t>:</w:t>
      </w:r>
    </w:p>
    <w:p w14:paraId="67F508C7" w14:textId="77777777" w:rsidR="00216B64" w:rsidRDefault="00216B64" w:rsidP="00216B64">
      <w:pPr>
        <w:pStyle w:val="Bullets"/>
        <w:numPr>
          <w:ilvl w:val="0"/>
          <w:numId w:val="0"/>
        </w:numPr>
        <w:spacing w:before="0" w:line="240" w:lineRule="auto"/>
        <w:ind w:left="360"/>
        <w:rPr>
          <w:rFonts w:asciiTheme="minorBidi" w:hAnsiTheme="minorBidi"/>
          <w:sz w:val="22"/>
          <w:szCs w:val="22"/>
          <w:lang w:val="en-GB"/>
        </w:rPr>
      </w:pPr>
    </w:p>
    <w:p w14:paraId="67652F08" w14:textId="5CE8B5A8" w:rsidR="00B937E6" w:rsidRDefault="00B937E6" w:rsidP="00B937E6">
      <w:pPr>
        <w:pStyle w:val="Bullets"/>
        <w:numPr>
          <w:ilvl w:val="0"/>
          <w:numId w:val="3"/>
        </w:numPr>
        <w:snapToGrid w:val="0"/>
        <w:spacing w:before="0" w:line="240" w:lineRule="auto"/>
        <w:jc w:val="both"/>
        <w:rPr>
          <w:rFonts w:asciiTheme="minorBidi" w:hAnsiTheme="minorBidi"/>
          <w:sz w:val="22"/>
          <w:szCs w:val="22"/>
          <w:lang w:val="en-GB"/>
        </w:rPr>
      </w:pPr>
      <w:r>
        <w:rPr>
          <w:rFonts w:asciiTheme="minorBidi" w:hAnsiTheme="minorBidi"/>
          <w:sz w:val="22"/>
          <w:szCs w:val="22"/>
          <w:lang w:val="en-GB"/>
        </w:rPr>
        <w:t>Session c</w:t>
      </w:r>
      <w:r w:rsidRPr="008C4584">
        <w:rPr>
          <w:rFonts w:asciiTheme="minorBidi" w:hAnsiTheme="minorBidi"/>
          <w:sz w:val="22"/>
          <w:szCs w:val="22"/>
          <w:lang w:val="en-GB"/>
        </w:rPr>
        <w:t>horeog</w:t>
      </w:r>
      <w:r w:rsidR="001B34DC">
        <w:rPr>
          <w:rFonts w:asciiTheme="minorBidi" w:hAnsiTheme="minorBidi"/>
          <w:sz w:val="22"/>
          <w:szCs w:val="22"/>
          <w:lang w:val="en-GB"/>
        </w:rPr>
        <w:t>r</w:t>
      </w:r>
      <w:r w:rsidRPr="008C4584">
        <w:rPr>
          <w:rFonts w:asciiTheme="minorBidi" w:hAnsiTheme="minorBidi"/>
          <w:sz w:val="22"/>
          <w:szCs w:val="22"/>
          <w:lang w:val="en-GB"/>
        </w:rPr>
        <w:t>aphy</w:t>
      </w:r>
      <w:r w:rsidR="001B34DC">
        <w:rPr>
          <w:rFonts w:asciiTheme="minorBidi" w:hAnsiTheme="minorBidi"/>
          <w:sz w:val="22"/>
          <w:szCs w:val="22"/>
          <w:lang w:val="en-GB"/>
        </w:rPr>
        <w:t>:</w:t>
      </w:r>
    </w:p>
    <w:p w14:paraId="2D3E1CD9" w14:textId="77777777" w:rsidR="00B937E6" w:rsidRDefault="00B937E6" w:rsidP="00B937E6">
      <w:pPr>
        <w:pStyle w:val="Bullets"/>
        <w:numPr>
          <w:ilvl w:val="0"/>
          <w:numId w:val="0"/>
        </w:numPr>
        <w:snapToGrid w:val="0"/>
        <w:spacing w:before="0" w:line="240" w:lineRule="auto"/>
        <w:ind w:left="360"/>
        <w:jc w:val="both"/>
        <w:rPr>
          <w:rFonts w:asciiTheme="minorBidi" w:hAnsiTheme="minorBidi"/>
          <w:sz w:val="22"/>
          <w:szCs w:val="22"/>
          <w:lang w:val="en-GB"/>
        </w:rPr>
      </w:pPr>
    </w:p>
    <w:p w14:paraId="25E13C44" w14:textId="1A8DCA20" w:rsidR="00B3211A" w:rsidRPr="008C4584" w:rsidRDefault="00B3211A" w:rsidP="00B3211A">
      <w:pPr>
        <w:pStyle w:val="Bullets"/>
        <w:numPr>
          <w:ilvl w:val="0"/>
          <w:numId w:val="3"/>
        </w:numPr>
        <w:snapToGrid w:val="0"/>
        <w:spacing w:before="0" w:line="240" w:lineRule="auto"/>
        <w:jc w:val="both"/>
        <w:rPr>
          <w:rFonts w:asciiTheme="minorBidi" w:hAnsiTheme="minorBidi"/>
          <w:sz w:val="22"/>
          <w:szCs w:val="22"/>
          <w:lang w:val="en-GB"/>
        </w:rPr>
      </w:pPr>
      <w:r>
        <w:rPr>
          <w:rFonts w:asciiTheme="minorBidi" w:hAnsiTheme="minorBidi"/>
          <w:sz w:val="22"/>
          <w:szCs w:val="22"/>
          <w:lang w:val="en-GB"/>
        </w:rPr>
        <w:t>Session b</w:t>
      </w:r>
      <w:r w:rsidRPr="008C4584">
        <w:rPr>
          <w:rFonts w:asciiTheme="minorBidi" w:hAnsiTheme="minorBidi"/>
          <w:sz w:val="22"/>
          <w:szCs w:val="22"/>
          <w:lang w:val="en-GB"/>
        </w:rPr>
        <w:t>ackground</w:t>
      </w:r>
      <w:r>
        <w:rPr>
          <w:rFonts w:asciiTheme="minorBidi" w:hAnsiTheme="minorBidi"/>
          <w:sz w:val="22"/>
          <w:szCs w:val="22"/>
          <w:lang w:val="en-GB"/>
        </w:rPr>
        <w:t xml:space="preserve"> information</w:t>
      </w:r>
      <w:r w:rsidR="001B34DC">
        <w:rPr>
          <w:rFonts w:asciiTheme="minorBidi" w:hAnsiTheme="minorBidi"/>
          <w:sz w:val="22"/>
          <w:szCs w:val="22"/>
          <w:lang w:val="en-GB"/>
        </w:rPr>
        <w:t>:</w:t>
      </w:r>
    </w:p>
    <w:p w14:paraId="23FBDF67" w14:textId="77777777" w:rsidR="00B3211A" w:rsidRDefault="00B3211A" w:rsidP="00B3211A">
      <w:pPr>
        <w:pStyle w:val="Bullets"/>
        <w:numPr>
          <w:ilvl w:val="0"/>
          <w:numId w:val="0"/>
        </w:numPr>
        <w:spacing w:before="0" w:line="240" w:lineRule="auto"/>
        <w:ind w:left="360"/>
        <w:rPr>
          <w:rFonts w:asciiTheme="minorBidi" w:hAnsiTheme="minorBidi"/>
          <w:sz w:val="22"/>
          <w:szCs w:val="22"/>
          <w:lang w:val="en-GB"/>
        </w:rPr>
      </w:pPr>
    </w:p>
    <w:p w14:paraId="08D51CE2" w14:textId="77777777" w:rsidR="001B34DC" w:rsidRPr="00216B64" w:rsidRDefault="001B34DC" w:rsidP="001B34DC">
      <w:pPr>
        <w:pStyle w:val="Bullets"/>
        <w:numPr>
          <w:ilvl w:val="0"/>
          <w:numId w:val="3"/>
        </w:numPr>
        <w:spacing w:before="0" w:line="240" w:lineRule="auto"/>
        <w:rPr>
          <w:rFonts w:asciiTheme="minorBidi" w:hAnsiTheme="minorBidi"/>
          <w:sz w:val="22"/>
          <w:szCs w:val="22"/>
          <w:lang w:val="en-GB"/>
        </w:rPr>
      </w:pPr>
      <w:r>
        <w:rPr>
          <w:rFonts w:asciiTheme="minorBidi" w:hAnsiTheme="minorBidi"/>
          <w:sz w:val="22"/>
          <w:szCs w:val="22"/>
          <w:lang w:val="en-GB"/>
        </w:rPr>
        <w:t>Remarks (if any):</w:t>
      </w:r>
    </w:p>
    <w:p w14:paraId="72C1C897" w14:textId="77777777" w:rsidR="001B34DC" w:rsidRPr="00216B64" w:rsidRDefault="001B34DC" w:rsidP="001B34DC">
      <w:pPr>
        <w:pStyle w:val="Bullets"/>
        <w:numPr>
          <w:ilvl w:val="0"/>
          <w:numId w:val="0"/>
        </w:numPr>
        <w:spacing w:before="0" w:line="240" w:lineRule="auto"/>
        <w:ind w:left="630"/>
        <w:rPr>
          <w:rFonts w:asciiTheme="minorBidi" w:hAnsiTheme="minorBidi"/>
          <w:sz w:val="22"/>
          <w:szCs w:val="22"/>
        </w:rPr>
      </w:pPr>
    </w:p>
    <w:p w14:paraId="4638ECEA" w14:textId="0F39356E" w:rsidR="00216B64" w:rsidRPr="00216B64" w:rsidRDefault="0065401B" w:rsidP="00216B64">
      <w:pPr>
        <w:pStyle w:val="Bullets"/>
        <w:numPr>
          <w:ilvl w:val="0"/>
          <w:numId w:val="3"/>
        </w:numPr>
        <w:spacing w:before="0" w:line="240" w:lineRule="auto"/>
        <w:rPr>
          <w:rFonts w:asciiTheme="minorBidi" w:hAnsiTheme="minorBidi"/>
          <w:sz w:val="22"/>
          <w:szCs w:val="22"/>
          <w:lang w:val="en-GB"/>
        </w:rPr>
      </w:pPr>
      <w:r w:rsidRPr="008C4584">
        <w:rPr>
          <w:rFonts w:asciiTheme="minorBidi" w:hAnsiTheme="minorBidi"/>
          <w:sz w:val="22"/>
          <w:szCs w:val="22"/>
          <w:lang w:val="en-GB"/>
        </w:rPr>
        <w:t>Talking</w:t>
      </w:r>
      <w:r w:rsidR="67E7A348" w:rsidRPr="008C4584">
        <w:rPr>
          <w:rFonts w:asciiTheme="minorBidi" w:hAnsiTheme="minorBidi"/>
          <w:sz w:val="22"/>
          <w:szCs w:val="22"/>
          <w:lang w:val="en-GB"/>
        </w:rPr>
        <w:t xml:space="preserve"> Points</w:t>
      </w:r>
      <w:r w:rsidR="001B34DC">
        <w:rPr>
          <w:rFonts w:asciiTheme="minorBidi" w:hAnsiTheme="minorBidi"/>
          <w:sz w:val="22"/>
          <w:szCs w:val="22"/>
          <w:lang w:val="en-GB"/>
        </w:rPr>
        <w:t>:</w:t>
      </w:r>
    </w:p>
    <w:sectPr w:rsidR="00216B64" w:rsidRPr="00216B64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CD5F8" w14:textId="77777777" w:rsidR="0069283F" w:rsidRDefault="0069283F" w:rsidP="006376F0">
      <w:pPr>
        <w:spacing w:after="0" w:line="240" w:lineRule="auto"/>
      </w:pPr>
      <w:r>
        <w:separator/>
      </w:r>
    </w:p>
  </w:endnote>
  <w:endnote w:type="continuationSeparator" w:id="0">
    <w:p w14:paraId="37DC7738" w14:textId="77777777" w:rsidR="0069283F" w:rsidRDefault="0069283F" w:rsidP="006376F0">
      <w:pPr>
        <w:spacing w:after="0" w:line="240" w:lineRule="auto"/>
      </w:pPr>
      <w:r>
        <w:continuationSeparator/>
      </w:r>
    </w:p>
  </w:endnote>
  <w:endnote w:type="continuationNotice" w:id="1">
    <w:p w14:paraId="0363C132" w14:textId="77777777" w:rsidR="0069283F" w:rsidRDefault="006928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7C896" w14:textId="77777777" w:rsidR="0069283F" w:rsidRDefault="0069283F" w:rsidP="006376F0">
      <w:pPr>
        <w:spacing w:after="0" w:line="240" w:lineRule="auto"/>
      </w:pPr>
      <w:r>
        <w:separator/>
      </w:r>
    </w:p>
  </w:footnote>
  <w:footnote w:type="continuationSeparator" w:id="0">
    <w:p w14:paraId="04C67F15" w14:textId="77777777" w:rsidR="0069283F" w:rsidRDefault="0069283F" w:rsidP="006376F0">
      <w:pPr>
        <w:spacing w:after="0" w:line="240" w:lineRule="auto"/>
      </w:pPr>
      <w:r>
        <w:continuationSeparator/>
      </w:r>
    </w:p>
  </w:footnote>
  <w:footnote w:type="continuationNotice" w:id="1">
    <w:p w14:paraId="55329A2A" w14:textId="77777777" w:rsidR="0069283F" w:rsidRDefault="006928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96"/>
      <w:gridCol w:w="5527"/>
      <w:gridCol w:w="2237"/>
    </w:tblGrid>
    <w:tr w:rsidR="00A4267F" w14:paraId="3A6EDABA" w14:textId="77777777" w:rsidTr="0074472B">
      <w:tc>
        <w:tcPr>
          <w:tcW w:w="1615" w:type="dxa"/>
          <w:vAlign w:val="center"/>
        </w:tcPr>
        <w:p w14:paraId="10CA65B2" w14:textId="29E04263" w:rsidR="0074472B" w:rsidRDefault="0074472B" w:rsidP="0074472B">
          <w:pPr>
            <w:pStyle w:val="Heading2"/>
            <w:snapToGrid w:val="0"/>
            <w:spacing w:line="240" w:lineRule="auto"/>
            <w:rPr>
              <w:b w:val="0"/>
              <w:bCs/>
              <w:color w:val="418FDE"/>
              <w:sz w:val="24"/>
              <w:szCs w:val="20"/>
            </w:rPr>
          </w:pPr>
          <w:bookmarkStart w:id="0" w:name="_Hlk62822340"/>
          <w:r>
            <w:rPr>
              <w:noProof/>
              <w:color w:val="4472C4" w:themeColor="accent1"/>
              <w:sz w:val="22"/>
              <w:szCs w:val="22"/>
            </w:rPr>
            <w:drawing>
              <wp:inline distT="0" distB="0" distL="0" distR="0" wp14:anchorId="390CB628" wp14:editId="278F84D0">
                <wp:extent cx="822960" cy="1014984"/>
                <wp:effectExtent l="0" t="0" r="0" b="0"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2960" cy="10149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90" w:type="dxa"/>
          <w:vAlign w:val="center"/>
        </w:tcPr>
        <w:p w14:paraId="367D281B" w14:textId="77777777" w:rsidR="0074472B" w:rsidRPr="0074472B" w:rsidRDefault="0074472B" w:rsidP="0074472B">
          <w:pPr>
            <w:pStyle w:val="Heading2"/>
            <w:snapToGrid w:val="0"/>
            <w:spacing w:line="240" w:lineRule="auto"/>
            <w:jc w:val="center"/>
            <w:rPr>
              <w:bCs/>
              <w:color w:val="418FDE"/>
              <w:sz w:val="28"/>
              <w:szCs w:val="28"/>
            </w:rPr>
          </w:pPr>
          <w:r w:rsidRPr="0074472B">
            <w:rPr>
              <w:bCs/>
              <w:color w:val="418FDE"/>
              <w:sz w:val="28"/>
              <w:szCs w:val="28"/>
            </w:rPr>
            <w:t xml:space="preserve">Briefing </w:t>
          </w:r>
          <w:bookmarkStart w:id="1" w:name="OLE_LINK16"/>
          <w:bookmarkStart w:id="2" w:name="OLE_LINK17"/>
          <w:r w:rsidRPr="0074472B">
            <w:rPr>
              <w:bCs/>
              <w:color w:val="418FDE"/>
              <w:sz w:val="28"/>
              <w:szCs w:val="28"/>
            </w:rPr>
            <w:t>Not</w:t>
          </w:r>
          <w:bookmarkEnd w:id="1"/>
          <w:bookmarkEnd w:id="2"/>
          <w:r w:rsidRPr="0074472B">
            <w:rPr>
              <w:bCs/>
              <w:color w:val="418FDE"/>
              <w:sz w:val="28"/>
              <w:szCs w:val="28"/>
            </w:rPr>
            <w:t>e for Speaking Engagement</w:t>
          </w:r>
        </w:p>
        <w:p w14:paraId="3FAC254C" w14:textId="76808EB0" w:rsidR="0074472B" w:rsidRPr="0074472B" w:rsidRDefault="0074472B" w:rsidP="0074472B">
          <w:pPr>
            <w:jc w:val="center"/>
            <w:rPr>
              <w:sz w:val="28"/>
              <w:szCs w:val="28"/>
              <w:lang w:eastAsia="en-US"/>
            </w:rPr>
          </w:pPr>
          <w:r w:rsidRPr="0074472B">
            <w:rPr>
              <w:color w:val="0070C0"/>
              <w:sz w:val="28"/>
              <w:szCs w:val="28"/>
              <w:lang w:eastAsia="en-US"/>
            </w:rPr>
            <w:t>at the HNPW 202</w:t>
          </w:r>
          <w:r w:rsidR="003C2E74">
            <w:rPr>
              <w:color w:val="0070C0"/>
              <w:sz w:val="28"/>
              <w:szCs w:val="28"/>
              <w:lang w:eastAsia="en-US"/>
            </w:rPr>
            <w:t>6</w:t>
          </w:r>
        </w:p>
      </w:tc>
      <w:tc>
        <w:tcPr>
          <w:tcW w:w="1345" w:type="dxa"/>
          <w:vAlign w:val="center"/>
        </w:tcPr>
        <w:p w14:paraId="4A1FA0F6" w14:textId="722D3FFC" w:rsidR="0074472B" w:rsidRDefault="003C2E74" w:rsidP="0074472B">
          <w:pPr>
            <w:pStyle w:val="Heading2"/>
            <w:snapToGrid w:val="0"/>
            <w:spacing w:line="240" w:lineRule="auto"/>
            <w:jc w:val="center"/>
            <w:rPr>
              <w:b w:val="0"/>
              <w:bCs/>
              <w:color w:val="418FDE"/>
              <w:sz w:val="24"/>
              <w:szCs w:val="20"/>
            </w:rPr>
          </w:pPr>
          <w:r>
            <w:rPr>
              <w:b w:val="0"/>
              <w:bCs/>
              <w:noProof/>
              <w:color w:val="418FDE"/>
              <w:sz w:val="24"/>
              <w:szCs w:val="20"/>
            </w:rPr>
            <w:drawing>
              <wp:inline distT="0" distB="0" distL="0" distR="0" wp14:anchorId="4CFCA0E8" wp14:editId="71CA2B67">
                <wp:extent cx="1283699" cy="374862"/>
                <wp:effectExtent l="0" t="0" r="0" b="6350"/>
                <wp:docPr id="636625549" name="Picture 1" descr="A black and white logo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6625549" name="Picture 1" descr="A black and white logo&#10;&#10;AI-generated content may be incorrect.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9402" cy="3794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0"/>
  </w:tbl>
  <w:p w14:paraId="4B59BEF0" w14:textId="77777777" w:rsidR="00BF6ADA" w:rsidRDefault="00BF6AD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A1E8A"/>
    <w:multiLevelType w:val="multilevel"/>
    <w:tmpl w:val="88220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B20A22"/>
    <w:multiLevelType w:val="hybridMultilevel"/>
    <w:tmpl w:val="D41CC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45999"/>
    <w:multiLevelType w:val="hybridMultilevel"/>
    <w:tmpl w:val="1EE495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C31A3"/>
    <w:multiLevelType w:val="hybridMultilevel"/>
    <w:tmpl w:val="A29CA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845871"/>
    <w:multiLevelType w:val="hybridMultilevel"/>
    <w:tmpl w:val="8250B9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0945F9"/>
    <w:multiLevelType w:val="hybridMultilevel"/>
    <w:tmpl w:val="EA0A1F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0341651"/>
    <w:multiLevelType w:val="hybridMultilevel"/>
    <w:tmpl w:val="A9F6ED1A"/>
    <w:lvl w:ilvl="0" w:tplc="D22A19F6">
      <w:start w:val="1"/>
      <w:numFmt w:val="lowerLetter"/>
      <w:pStyle w:val="Bullets"/>
      <w:lvlText w:val="%1."/>
      <w:lvlJc w:val="left"/>
      <w:pPr>
        <w:ind w:left="720" w:hanging="360"/>
      </w:pPr>
    </w:lvl>
    <w:lvl w:ilvl="1" w:tplc="7616A370">
      <w:start w:val="1"/>
      <w:numFmt w:val="lowerLetter"/>
      <w:lvlText w:val="%2."/>
      <w:lvlJc w:val="left"/>
      <w:pPr>
        <w:ind w:left="1440" w:hanging="360"/>
      </w:pPr>
    </w:lvl>
    <w:lvl w:ilvl="2" w:tplc="9290435C">
      <w:start w:val="1"/>
      <w:numFmt w:val="lowerRoman"/>
      <w:lvlText w:val="%3."/>
      <w:lvlJc w:val="right"/>
      <w:pPr>
        <w:ind w:left="2160" w:hanging="180"/>
      </w:pPr>
    </w:lvl>
    <w:lvl w:ilvl="3" w:tplc="808A8F0E">
      <w:start w:val="1"/>
      <w:numFmt w:val="decimal"/>
      <w:lvlText w:val="%4."/>
      <w:lvlJc w:val="left"/>
      <w:pPr>
        <w:ind w:left="2880" w:hanging="360"/>
      </w:pPr>
    </w:lvl>
    <w:lvl w:ilvl="4" w:tplc="71E26324">
      <w:start w:val="1"/>
      <w:numFmt w:val="lowerLetter"/>
      <w:lvlText w:val="%5."/>
      <w:lvlJc w:val="left"/>
      <w:pPr>
        <w:ind w:left="3600" w:hanging="360"/>
      </w:pPr>
    </w:lvl>
    <w:lvl w:ilvl="5" w:tplc="E2F6ABAC">
      <w:start w:val="1"/>
      <w:numFmt w:val="lowerRoman"/>
      <w:lvlText w:val="%6."/>
      <w:lvlJc w:val="right"/>
      <w:pPr>
        <w:ind w:left="4320" w:hanging="180"/>
      </w:pPr>
    </w:lvl>
    <w:lvl w:ilvl="6" w:tplc="5D5A9AE4">
      <w:start w:val="1"/>
      <w:numFmt w:val="decimal"/>
      <w:lvlText w:val="%7."/>
      <w:lvlJc w:val="left"/>
      <w:pPr>
        <w:ind w:left="5040" w:hanging="360"/>
      </w:pPr>
    </w:lvl>
    <w:lvl w:ilvl="7" w:tplc="9E7810B0">
      <w:start w:val="1"/>
      <w:numFmt w:val="lowerLetter"/>
      <w:lvlText w:val="%8."/>
      <w:lvlJc w:val="left"/>
      <w:pPr>
        <w:ind w:left="5760" w:hanging="360"/>
      </w:pPr>
    </w:lvl>
    <w:lvl w:ilvl="8" w:tplc="8BCEEC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0C0444"/>
    <w:multiLevelType w:val="hybridMultilevel"/>
    <w:tmpl w:val="1416CCF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734B61BD"/>
    <w:multiLevelType w:val="hybridMultilevel"/>
    <w:tmpl w:val="E5163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DC2129"/>
    <w:multiLevelType w:val="hybridMultilevel"/>
    <w:tmpl w:val="B864663A"/>
    <w:lvl w:ilvl="0" w:tplc="22127E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C04D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F417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726C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E70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9C58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580D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688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AC3B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914446">
    <w:abstractNumId w:val="9"/>
  </w:num>
  <w:num w:numId="2" w16cid:durableId="2134669325">
    <w:abstractNumId w:val="6"/>
  </w:num>
  <w:num w:numId="3" w16cid:durableId="807095033">
    <w:abstractNumId w:val="3"/>
  </w:num>
  <w:num w:numId="4" w16cid:durableId="3092497">
    <w:abstractNumId w:val="0"/>
  </w:num>
  <w:num w:numId="5" w16cid:durableId="1580365531">
    <w:abstractNumId w:val="7"/>
  </w:num>
  <w:num w:numId="6" w16cid:durableId="1381369031">
    <w:abstractNumId w:val="4"/>
  </w:num>
  <w:num w:numId="7" w16cid:durableId="594047979">
    <w:abstractNumId w:val="5"/>
  </w:num>
  <w:num w:numId="8" w16cid:durableId="823082263">
    <w:abstractNumId w:val="1"/>
  </w:num>
  <w:num w:numId="9" w16cid:durableId="385223243">
    <w:abstractNumId w:val="8"/>
  </w:num>
  <w:num w:numId="10" w16cid:durableId="16109692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c3sDA1NDIwMDRX0lEKTi0uzszPAykwrQUAP3MInSwAAAA="/>
  </w:docVars>
  <w:rsids>
    <w:rsidRoot w:val="00BE39AC"/>
    <w:rsid w:val="0000192A"/>
    <w:rsid w:val="00006288"/>
    <w:rsid w:val="00012DF6"/>
    <w:rsid w:val="00022E78"/>
    <w:rsid w:val="00026A03"/>
    <w:rsid w:val="0003372C"/>
    <w:rsid w:val="00045767"/>
    <w:rsid w:val="00047F05"/>
    <w:rsid w:val="00051479"/>
    <w:rsid w:val="00055094"/>
    <w:rsid w:val="0005757B"/>
    <w:rsid w:val="00062B1D"/>
    <w:rsid w:val="000631E7"/>
    <w:rsid w:val="00063225"/>
    <w:rsid w:val="000636DE"/>
    <w:rsid w:val="00063C19"/>
    <w:rsid w:val="00063DD3"/>
    <w:rsid w:val="00073694"/>
    <w:rsid w:val="000739C3"/>
    <w:rsid w:val="00076BBE"/>
    <w:rsid w:val="000822C8"/>
    <w:rsid w:val="00082F33"/>
    <w:rsid w:val="00087BF5"/>
    <w:rsid w:val="00087DB5"/>
    <w:rsid w:val="0009646C"/>
    <w:rsid w:val="00096CEB"/>
    <w:rsid w:val="000A3A97"/>
    <w:rsid w:val="000B1046"/>
    <w:rsid w:val="000B2523"/>
    <w:rsid w:val="000B4AF7"/>
    <w:rsid w:val="000B708B"/>
    <w:rsid w:val="000B77BA"/>
    <w:rsid w:val="000C463B"/>
    <w:rsid w:val="000C5DF2"/>
    <w:rsid w:val="000C75FD"/>
    <w:rsid w:val="000D2EAC"/>
    <w:rsid w:val="000E2A93"/>
    <w:rsid w:val="000E5862"/>
    <w:rsid w:val="000E6C4D"/>
    <w:rsid w:val="000F2308"/>
    <w:rsid w:val="000F3AB1"/>
    <w:rsid w:val="000F4555"/>
    <w:rsid w:val="000F4911"/>
    <w:rsid w:val="000F5D50"/>
    <w:rsid w:val="00103A13"/>
    <w:rsid w:val="00112C2B"/>
    <w:rsid w:val="00113F50"/>
    <w:rsid w:val="0011458E"/>
    <w:rsid w:val="001200DE"/>
    <w:rsid w:val="00120727"/>
    <w:rsid w:val="00121843"/>
    <w:rsid w:val="00123313"/>
    <w:rsid w:val="001235AF"/>
    <w:rsid w:val="00124E45"/>
    <w:rsid w:val="00125151"/>
    <w:rsid w:val="00131AB0"/>
    <w:rsid w:val="00133ADD"/>
    <w:rsid w:val="00133B0C"/>
    <w:rsid w:val="001356D1"/>
    <w:rsid w:val="001400B9"/>
    <w:rsid w:val="00146052"/>
    <w:rsid w:val="0015273B"/>
    <w:rsid w:val="00152C2F"/>
    <w:rsid w:val="00156BB6"/>
    <w:rsid w:val="00156D14"/>
    <w:rsid w:val="001602C4"/>
    <w:rsid w:val="00161F92"/>
    <w:rsid w:val="00167062"/>
    <w:rsid w:val="00170982"/>
    <w:rsid w:val="00174108"/>
    <w:rsid w:val="00176280"/>
    <w:rsid w:val="00180067"/>
    <w:rsid w:val="001A08BD"/>
    <w:rsid w:val="001A2AFD"/>
    <w:rsid w:val="001B0A34"/>
    <w:rsid w:val="001B34DC"/>
    <w:rsid w:val="001B3BE7"/>
    <w:rsid w:val="001B4C1D"/>
    <w:rsid w:val="001B5A0C"/>
    <w:rsid w:val="001B64B5"/>
    <w:rsid w:val="001B6B57"/>
    <w:rsid w:val="001C5F7F"/>
    <w:rsid w:val="001D0904"/>
    <w:rsid w:val="001D4529"/>
    <w:rsid w:val="001D5E26"/>
    <w:rsid w:val="001E4E67"/>
    <w:rsid w:val="001E55F3"/>
    <w:rsid w:val="001F11B5"/>
    <w:rsid w:val="001F65C1"/>
    <w:rsid w:val="001F72FA"/>
    <w:rsid w:val="001F7A1D"/>
    <w:rsid w:val="001F7AEA"/>
    <w:rsid w:val="0020583B"/>
    <w:rsid w:val="00206F1E"/>
    <w:rsid w:val="00211532"/>
    <w:rsid w:val="00213A41"/>
    <w:rsid w:val="00215170"/>
    <w:rsid w:val="00216B64"/>
    <w:rsid w:val="00222162"/>
    <w:rsid w:val="0022274B"/>
    <w:rsid w:val="00222E72"/>
    <w:rsid w:val="002301C5"/>
    <w:rsid w:val="002312CA"/>
    <w:rsid w:val="00231887"/>
    <w:rsid w:val="0023240B"/>
    <w:rsid w:val="002412E4"/>
    <w:rsid w:val="0024356D"/>
    <w:rsid w:val="00244552"/>
    <w:rsid w:val="00245FF5"/>
    <w:rsid w:val="002517DA"/>
    <w:rsid w:val="00256177"/>
    <w:rsid w:val="00256369"/>
    <w:rsid w:val="0025701A"/>
    <w:rsid w:val="00260E9A"/>
    <w:rsid w:val="0026347C"/>
    <w:rsid w:val="00267834"/>
    <w:rsid w:val="0027499A"/>
    <w:rsid w:val="002816F4"/>
    <w:rsid w:val="00295322"/>
    <w:rsid w:val="002A09A2"/>
    <w:rsid w:val="002A0F3B"/>
    <w:rsid w:val="002B0522"/>
    <w:rsid w:val="002B3DDB"/>
    <w:rsid w:val="002C368A"/>
    <w:rsid w:val="002D42BD"/>
    <w:rsid w:val="002D64E8"/>
    <w:rsid w:val="002E4472"/>
    <w:rsid w:val="002E6A83"/>
    <w:rsid w:val="002F3493"/>
    <w:rsid w:val="003002AA"/>
    <w:rsid w:val="00303C27"/>
    <w:rsid w:val="00304040"/>
    <w:rsid w:val="00304EDF"/>
    <w:rsid w:val="00306F12"/>
    <w:rsid w:val="00307D99"/>
    <w:rsid w:val="00311ECD"/>
    <w:rsid w:val="00312DAE"/>
    <w:rsid w:val="0032577E"/>
    <w:rsid w:val="00326B2C"/>
    <w:rsid w:val="003413D0"/>
    <w:rsid w:val="0034395F"/>
    <w:rsid w:val="00351700"/>
    <w:rsid w:val="003530E9"/>
    <w:rsid w:val="003559F2"/>
    <w:rsid w:val="00357CD3"/>
    <w:rsid w:val="003653A5"/>
    <w:rsid w:val="00365AE2"/>
    <w:rsid w:val="00366B26"/>
    <w:rsid w:val="00367901"/>
    <w:rsid w:val="0037314B"/>
    <w:rsid w:val="00377A0B"/>
    <w:rsid w:val="00380469"/>
    <w:rsid w:val="00386DFD"/>
    <w:rsid w:val="003872AA"/>
    <w:rsid w:val="003A2193"/>
    <w:rsid w:val="003A71AC"/>
    <w:rsid w:val="003B11DE"/>
    <w:rsid w:val="003B279C"/>
    <w:rsid w:val="003B37B1"/>
    <w:rsid w:val="003B4E4D"/>
    <w:rsid w:val="003B6607"/>
    <w:rsid w:val="003C09CF"/>
    <w:rsid w:val="003C2553"/>
    <w:rsid w:val="003C2E74"/>
    <w:rsid w:val="003C32FC"/>
    <w:rsid w:val="003C4346"/>
    <w:rsid w:val="003C50A0"/>
    <w:rsid w:val="003D4DD9"/>
    <w:rsid w:val="003E0854"/>
    <w:rsid w:val="003F097B"/>
    <w:rsid w:val="003F14C4"/>
    <w:rsid w:val="003F38A0"/>
    <w:rsid w:val="003F4E0E"/>
    <w:rsid w:val="00400190"/>
    <w:rsid w:val="0040077B"/>
    <w:rsid w:val="00410BAD"/>
    <w:rsid w:val="004247CC"/>
    <w:rsid w:val="0042512A"/>
    <w:rsid w:val="00435504"/>
    <w:rsid w:val="004402D1"/>
    <w:rsid w:val="00452CAD"/>
    <w:rsid w:val="004536CE"/>
    <w:rsid w:val="00453BC2"/>
    <w:rsid w:val="0045444F"/>
    <w:rsid w:val="00456BA1"/>
    <w:rsid w:val="00463E68"/>
    <w:rsid w:val="00464BC7"/>
    <w:rsid w:val="004744BE"/>
    <w:rsid w:val="00474746"/>
    <w:rsid w:val="00480BA9"/>
    <w:rsid w:val="00485460"/>
    <w:rsid w:val="00486B7F"/>
    <w:rsid w:val="004A6946"/>
    <w:rsid w:val="004A695E"/>
    <w:rsid w:val="004A6CE1"/>
    <w:rsid w:val="004B0A3A"/>
    <w:rsid w:val="004B1FF7"/>
    <w:rsid w:val="004B35C2"/>
    <w:rsid w:val="004B4879"/>
    <w:rsid w:val="004C3369"/>
    <w:rsid w:val="004D0A7E"/>
    <w:rsid w:val="004D26B2"/>
    <w:rsid w:val="004D2D46"/>
    <w:rsid w:val="004D799E"/>
    <w:rsid w:val="004E05DA"/>
    <w:rsid w:val="004E3168"/>
    <w:rsid w:val="004F21CE"/>
    <w:rsid w:val="004F54AD"/>
    <w:rsid w:val="0050611E"/>
    <w:rsid w:val="005123D8"/>
    <w:rsid w:val="00514C05"/>
    <w:rsid w:val="005174C4"/>
    <w:rsid w:val="00525029"/>
    <w:rsid w:val="00526AC7"/>
    <w:rsid w:val="00532F0C"/>
    <w:rsid w:val="00533A0E"/>
    <w:rsid w:val="0054432B"/>
    <w:rsid w:val="00547261"/>
    <w:rsid w:val="00550ED1"/>
    <w:rsid w:val="0055169D"/>
    <w:rsid w:val="00551D5F"/>
    <w:rsid w:val="00555409"/>
    <w:rsid w:val="0056169A"/>
    <w:rsid w:val="00561D39"/>
    <w:rsid w:val="00562F97"/>
    <w:rsid w:val="00571BC5"/>
    <w:rsid w:val="00572D88"/>
    <w:rsid w:val="005905AC"/>
    <w:rsid w:val="005966E7"/>
    <w:rsid w:val="005A1958"/>
    <w:rsid w:val="005A5B72"/>
    <w:rsid w:val="005B0246"/>
    <w:rsid w:val="005B6D0D"/>
    <w:rsid w:val="005C44CF"/>
    <w:rsid w:val="005C5969"/>
    <w:rsid w:val="005D3041"/>
    <w:rsid w:val="005D49FE"/>
    <w:rsid w:val="005E06DD"/>
    <w:rsid w:val="005E0AC5"/>
    <w:rsid w:val="005E1C02"/>
    <w:rsid w:val="005E4543"/>
    <w:rsid w:val="005E5C50"/>
    <w:rsid w:val="005E6F08"/>
    <w:rsid w:val="005F17B7"/>
    <w:rsid w:val="00600AAF"/>
    <w:rsid w:val="006027BC"/>
    <w:rsid w:val="006028A3"/>
    <w:rsid w:val="006031D1"/>
    <w:rsid w:val="00606375"/>
    <w:rsid w:val="006069D8"/>
    <w:rsid w:val="00612538"/>
    <w:rsid w:val="00613E99"/>
    <w:rsid w:val="00613F9A"/>
    <w:rsid w:val="006338F0"/>
    <w:rsid w:val="006350D3"/>
    <w:rsid w:val="00635AD1"/>
    <w:rsid w:val="00636198"/>
    <w:rsid w:val="006376F0"/>
    <w:rsid w:val="00637EEA"/>
    <w:rsid w:val="006409D8"/>
    <w:rsid w:val="00641246"/>
    <w:rsid w:val="006512A1"/>
    <w:rsid w:val="0065401B"/>
    <w:rsid w:val="006630B6"/>
    <w:rsid w:val="00666066"/>
    <w:rsid w:val="00671D9A"/>
    <w:rsid w:val="00675274"/>
    <w:rsid w:val="00684F7D"/>
    <w:rsid w:val="006853FB"/>
    <w:rsid w:val="00691883"/>
    <w:rsid w:val="0069283F"/>
    <w:rsid w:val="006A2388"/>
    <w:rsid w:val="006B205B"/>
    <w:rsid w:val="006B3813"/>
    <w:rsid w:val="006B4D20"/>
    <w:rsid w:val="006B75B9"/>
    <w:rsid w:val="006B7DDF"/>
    <w:rsid w:val="006C0E9E"/>
    <w:rsid w:val="006C298E"/>
    <w:rsid w:val="006C6FD5"/>
    <w:rsid w:val="006D21FD"/>
    <w:rsid w:val="006D5429"/>
    <w:rsid w:val="006D7BBA"/>
    <w:rsid w:val="006E0C2E"/>
    <w:rsid w:val="006E48E3"/>
    <w:rsid w:val="006E6E01"/>
    <w:rsid w:val="006E778D"/>
    <w:rsid w:val="006F6333"/>
    <w:rsid w:val="006F69F5"/>
    <w:rsid w:val="00701333"/>
    <w:rsid w:val="007015A6"/>
    <w:rsid w:val="0070272D"/>
    <w:rsid w:val="007064C5"/>
    <w:rsid w:val="00706FBB"/>
    <w:rsid w:val="00710473"/>
    <w:rsid w:val="00711F48"/>
    <w:rsid w:val="0071212F"/>
    <w:rsid w:val="00722712"/>
    <w:rsid w:val="00723C60"/>
    <w:rsid w:val="00723F11"/>
    <w:rsid w:val="007261CE"/>
    <w:rsid w:val="0074472B"/>
    <w:rsid w:val="0075435C"/>
    <w:rsid w:val="00755FDC"/>
    <w:rsid w:val="0075609F"/>
    <w:rsid w:val="00760CE7"/>
    <w:rsid w:val="00764E46"/>
    <w:rsid w:val="00766597"/>
    <w:rsid w:val="007840A5"/>
    <w:rsid w:val="00790507"/>
    <w:rsid w:val="007923F4"/>
    <w:rsid w:val="00795937"/>
    <w:rsid w:val="007A036A"/>
    <w:rsid w:val="007A159C"/>
    <w:rsid w:val="007A351D"/>
    <w:rsid w:val="007A4E95"/>
    <w:rsid w:val="007B1466"/>
    <w:rsid w:val="007B7710"/>
    <w:rsid w:val="007C2F0E"/>
    <w:rsid w:val="007C7F0C"/>
    <w:rsid w:val="007D0C41"/>
    <w:rsid w:val="007D11A8"/>
    <w:rsid w:val="007D1B72"/>
    <w:rsid w:val="007D42B6"/>
    <w:rsid w:val="007F0020"/>
    <w:rsid w:val="007F1B3D"/>
    <w:rsid w:val="008013EC"/>
    <w:rsid w:val="00805C94"/>
    <w:rsid w:val="00814E4B"/>
    <w:rsid w:val="008179A2"/>
    <w:rsid w:val="00820161"/>
    <w:rsid w:val="00830E61"/>
    <w:rsid w:val="008319DB"/>
    <w:rsid w:val="0083720D"/>
    <w:rsid w:val="00841A19"/>
    <w:rsid w:val="008450BC"/>
    <w:rsid w:val="008478A0"/>
    <w:rsid w:val="00851897"/>
    <w:rsid w:val="00857481"/>
    <w:rsid w:val="008626A2"/>
    <w:rsid w:val="00871F86"/>
    <w:rsid w:val="00877E09"/>
    <w:rsid w:val="0088224D"/>
    <w:rsid w:val="00891C5F"/>
    <w:rsid w:val="00893CC3"/>
    <w:rsid w:val="008975E9"/>
    <w:rsid w:val="008A4EB5"/>
    <w:rsid w:val="008B4B22"/>
    <w:rsid w:val="008B4E17"/>
    <w:rsid w:val="008B61B7"/>
    <w:rsid w:val="008B692A"/>
    <w:rsid w:val="008C147C"/>
    <w:rsid w:val="008C19A1"/>
    <w:rsid w:val="008C2169"/>
    <w:rsid w:val="008C326F"/>
    <w:rsid w:val="008C361E"/>
    <w:rsid w:val="008C4330"/>
    <w:rsid w:val="008C4584"/>
    <w:rsid w:val="008C5B83"/>
    <w:rsid w:val="008D14D3"/>
    <w:rsid w:val="008D219D"/>
    <w:rsid w:val="008D61D5"/>
    <w:rsid w:val="008E2B06"/>
    <w:rsid w:val="008E344D"/>
    <w:rsid w:val="008E38DE"/>
    <w:rsid w:val="008E4608"/>
    <w:rsid w:val="008E4EB7"/>
    <w:rsid w:val="008E7BA5"/>
    <w:rsid w:val="008F0911"/>
    <w:rsid w:val="008F6B97"/>
    <w:rsid w:val="009031D7"/>
    <w:rsid w:val="009048AC"/>
    <w:rsid w:val="00906FDF"/>
    <w:rsid w:val="0091451D"/>
    <w:rsid w:val="00914A0E"/>
    <w:rsid w:val="00916462"/>
    <w:rsid w:val="009212A0"/>
    <w:rsid w:val="0093532C"/>
    <w:rsid w:val="00935A9A"/>
    <w:rsid w:val="00936A80"/>
    <w:rsid w:val="009374BF"/>
    <w:rsid w:val="00940FAE"/>
    <w:rsid w:val="00941159"/>
    <w:rsid w:val="00941844"/>
    <w:rsid w:val="009460D8"/>
    <w:rsid w:val="0095063F"/>
    <w:rsid w:val="009508BA"/>
    <w:rsid w:val="009538D3"/>
    <w:rsid w:val="00961DBB"/>
    <w:rsid w:val="00962D29"/>
    <w:rsid w:val="00963BA6"/>
    <w:rsid w:val="00964A4A"/>
    <w:rsid w:val="0098155D"/>
    <w:rsid w:val="00981FDD"/>
    <w:rsid w:val="009838D2"/>
    <w:rsid w:val="009848D5"/>
    <w:rsid w:val="00997FE9"/>
    <w:rsid w:val="009C01EE"/>
    <w:rsid w:val="009C0567"/>
    <w:rsid w:val="009C11D2"/>
    <w:rsid w:val="009D1C0E"/>
    <w:rsid w:val="009E39F6"/>
    <w:rsid w:val="009E3CAA"/>
    <w:rsid w:val="009E7928"/>
    <w:rsid w:val="009F04AA"/>
    <w:rsid w:val="009F0FF5"/>
    <w:rsid w:val="009F50C2"/>
    <w:rsid w:val="009F6A11"/>
    <w:rsid w:val="009F6EF9"/>
    <w:rsid w:val="009F756C"/>
    <w:rsid w:val="00A03FBA"/>
    <w:rsid w:val="00A116DD"/>
    <w:rsid w:val="00A178EA"/>
    <w:rsid w:val="00A24F21"/>
    <w:rsid w:val="00A26F7D"/>
    <w:rsid w:val="00A311C7"/>
    <w:rsid w:val="00A352D3"/>
    <w:rsid w:val="00A36749"/>
    <w:rsid w:val="00A4039F"/>
    <w:rsid w:val="00A40DAC"/>
    <w:rsid w:val="00A41E06"/>
    <w:rsid w:val="00A4267F"/>
    <w:rsid w:val="00A432AE"/>
    <w:rsid w:val="00A46344"/>
    <w:rsid w:val="00A53BBB"/>
    <w:rsid w:val="00A61BA9"/>
    <w:rsid w:val="00A62098"/>
    <w:rsid w:val="00A6238B"/>
    <w:rsid w:val="00A764FD"/>
    <w:rsid w:val="00A90E19"/>
    <w:rsid w:val="00A924A7"/>
    <w:rsid w:val="00A94C9B"/>
    <w:rsid w:val="00A9501A"/>
    <w:rsid w:val="00AA0A0F"/>
    <w:rsid w:val="00AA65A7"/>
    <w:rsid w:val="00AB1DFA"/>
    <w:rsid w:val="00AB6AEF"/>
    <w:rsid w:val="00AB7853"/>
    <w:rsid w:val="00AC60AD"/>
    <w:rsid w:val="00AD3219"/>
    <w:rsid w:val="00AE08E5"/>
    <w:rsid w:val="00AE5464"/>
    <w:rsid w:val="00AE6805"/>
    <w:rsid w:val="00AF3C9A"/>
    <w:rsid w:val="00AF5A2D"/>
    <w:rsid w:val="00B01C26"/>
    <w:rsid w:val="00B02E9B"/>
    <w:rsid w:val="00B10972"/>
    <w:rsid w:val="00B17631"/>
    <w:rsid w:val="00B21C56"/>
    <w:rsid w:val="00B26FC9"/>
    <w:rsid w:val="00B27EE7"/>
    <w:rsid w:val="00B3211A"/>
    <w:rsid w:val="00B37BDC"/>
    <w:rsid w:val="00B46259"/>
    <w:rsid w:val="00B4680E"/>
    <w:rsid w:val="00B520E2"/>
    <w:rsid w:val="00B55530"/>
    <w:rsid w:val="00B57C96"/>
    <w:rsid w:val="00B60F73"/>
    <w:rsid w:val="00B66C9A"/>
    <w:rsid w:val="00B7188E"/>
    <w:rsid w:val="00B77240"/>
    <w:rsid w:val="00B85A70"/>
    <w:rsid w:val="00B937E6"/>
    <w:rsid w:val="00B94E69"/>
    <w:rsid w:val="00BB65CF"/>
    <w:rsid w:val="00BB7D68"/>
    <w:rsid w:val="00BC456D"/>
    <w:rsid w:val="00BD1190"/>
    <w:rsid w:val="00BD6045"/>
    <w:rsid w:val="00BE39AC"/>
    <w:rsid w:val="00BE4D59"/>
    <w:rsid w:val="00BE613D"/>
    <w:rsid w:val="00BE705E"/>
    <w:rsid w:val="00BE739E"/>
    <w:rsid w:val="00BF0297"/>
    <w:rsid w:val="00BF054C"/>
    <w:rsid w:val="00BF39F8"/>
    <w:rsid w:val="00BF3EB3"/>
    <w:rsid w:val="00BF6ADA"/>
    <w:rsid w:val="00C01613"/>
    <w:rsid w:val="00C01CAD"/>
    <w:rsid w:val="00C05B9A"/>
    <w:rsid w:val="00C13068"/>
    <w:rsid w:val="00C17866"/>
    <w:rsid w:val="00C17BCA"/>
    <w:rsid w:val="00C40C3E"/>
    <w:rsid w:val="00C45FE4"/>
    <w:rsid w:val="00C47FCC"/>
    <w:rsid w:val="00C520D2"/>
    <w:rsid w:val="00C52D4D"/>
    <w:rsid w:val="00C545CB"/>
    <w:rsid w:val="00C552C4"/>
    <w:rsid w:val="00C56640"/>
    <w:rsid w:val="00C56C63"/>
    <w:rsid w:val="00C575B9"/>
    <w:rsid w:val="00C57DE3"/>
    <w:rsid w:val="00C63561"/>
    <w:rsid w:val="00C64120"/>
    <w:rsid w:val="00C67A2D"/>
    <w:rsid w:val="00C83A03"/>
    <w:rsid w:val="00CA0473"/>
    <w:rsid w:val="00CA1A5B"/>
    <w:rsid w:val="00CA2A9E"/>
    <w:rsid w:val="00CA6505"/>
    <w:rsid w:val="00CB1669"/>
    <w:rsid w:val="00CC0BF1"/>
    <w:rsid w:val="00CC2F0A"/>
    <w:rsid w:val="00CC5935"/>
    <w:rsid w:val="00CD2FEB"/>
    <w:rsid w:val="00CD3975"/>
    <w:rsid w:val="00CD46D3"/>
    <w:rsid w:val="00CD508A"/>
    <w:rsid w:val="00CD7866"/>
    <w:rsid w:val="00CE43CA"/>
    <w:rsid w:val="00CF5BCE"/>
    <w:rsid w:val="00D00285"/>
    <w:rsid w:val="00D10301"/>
    <w:rsid w:val="00D13C5B"/>
    <w:rsid w:val="00D216B9"/>
    <w:rsid w:val="00D2172B"/>
    <w:rsid w:val="00D2248F"/>
    <w:rsid w:val="00D225D3"/>
    <w:rsid w:val="00D22FAD"/>
    <w:rsid w:val="00D25016"/>
    <w:rsid w:val="00D26660"/>
    <w:rsid w:val="00D3189B"/>
    <w:rsid w:val="00D32D3A"/>
    <w:rsid w:val="00D332EF"/>
    <w:rsid w:val="00D375B7"/>
    <w:rsid w:val="00D473A3"/>
    <w:rsid w:val="00D47DFA"/>
    <w:rsid w:val="00D67510"/>
    <w:rsid w:val="00D74B57"/>
    <w:rsid w:val="00D77F04"/>
    <w:rsid w:val="00D8757E"/>
    <w:rsid w:val="00D877AD"/>
    <w:rsid w:val="00D87B2A"/>
    <w:rsid w:val="00D96CD7"/>
    <w:rsid w:val="00D9778E"/>
    <w:rsid w:val="00DA42EF"/>
    <w:rsid w:val="00DB1A4A"/>
    <w:rsid w:val="00DB605E"/>
    <w:rsid w:val="00DB6560"/>
    <w:rsid w:val="00DC00B9"/>
    <w:rsid w:val="00DC768C"/>
    <w:rsid w:val="00DC7A6A"/>
    <w:rsid w:val="00DD699E"/>
    <w:rsid w:val="00DD70B6"/>
    <w:rsid w:val="00DE604D"/>
    <w:rsid w:val="00DE7520"/>
    <w:rsid w:val="00E01725"/>
    <w:rsid w:val="00E0407D"/>
    <w:rsid w:val="00E07F7C"/>
    <w:rsid w:val="00E133CC"/>
    <w:rsid w:val="00E14527"/>
    <w:rsid w:val="00E15B9B"/>
    <w:rsid w:val="00E15F33"/>
    <w:rsid w:val="00E172E9"/>
    <w:rsid w:val="00E20C61"/>
    <w:rsid w:val="00E21D47"/>
    <w:rsid w:val="00E25302"/>
    <w:rsid w:val="00E2790D"/>
    <w:rsid w:val="00E339B6"/>
    <w:rsid w:val="00E40D6E"/>
    <w:rsid w:val="00E414A5"/>
    <w:rsid w:val="00E417D2"/>
    <w:rsid w:val="00E43C47"/>
    <w:rsid w:val="00E46B30"/>
    <w:rsid w:val="00E46D77"/>
    <w:rsid w:val="00E51BB9"/>
    <w:rsid w:val="00E51C5D"/>
    <w:rsid w:val="00E63413"/>
    <w:rsid w:val="00E63AB5"/>
    <w:rsid w:val="00E64066"/>
    <w:rsid w:val="00E643DE"/>
    <w:rsid w:val="00E65A72"/>
    <w:rsid w:val="00E90921"/>
    <w:rsid w:val="00E90D78"/>
    <w:rsid w:val="00E9143E"/>
    <w:rsid w:val="00E91EF3"/>
    <w:rsid w:val="00EB2475"/>
    <w:rsid w:val="00EB3D50"/>
    <w:rsid w:val="00EB49E0"/>
    <w:rsid w:val="00EB603E"/>
    <w:rsid w:val="00EC3D3B"/>
    <w:rsid w:val="00EC4183"/>
    <w:rsid w:val="00EC72A0"/>
    <w:rsid w:val="00ED3F00"/>
    <w:rsid w:val="00EE0848"/>
    <w:rsid w:val="00EE2432"/>
    <w:rsid w:val="00EF74D4"/>
    <w:rsid w:val="00F028B3"/>
    <w:rsid w:val="00F02A66"/>
    <w:rsid w:val="00F02E26"/>
    <w:rsid w:val="00F07847"/>
    <w:rsid w:val="00F20E4F"/>
    <w:rsid w:val="00F21891"/>
    <w:rsid w:val="00F21E20"/>
    <w:rsid w:val="00F23E9C"/>
    <w:rsid w:val="00F26483"/>
    <w:rsid w:val="00F30295"/>
    <w:rsid w:val="00F32D93"/>
    <w:rsid w:val="00F33A75"/>
    <w:rsid w:val="00F344E0"/>
    <w:rsid w:val="00F35365"/>
    <w:rsid w:val="00F4000C"/>
    <w:rsid w:val="00F41677"/>
    <w:rsid w:val="00F417DF"/>
    <w:rsid w:val="00F477A2"/>
    <w:rsid w:val="00F558CA"/>
    <w:rsid w:val="00F55ADC"/>
    <w:rsid w:val="00F60AB8"/>
    <w:rsid w:val="00F65D73"/>
    <w:rsid w:val="00F6703A"/>
    <w:rsid w:val="00F745EF"/>
    <w:rsid w:val="00F75244"/>
    <w:rsid w:val="00F771C3"/>
    <w:rsid w:val="00F77E4B"/>
    <w:rsid w:val="00F92951"/>
    <w:rsid w:val="00F93905"/>
    <w:rsid w:val="00F9500D"/>
    <w:rsid w:val="00F95BDE"/>
    <w:rsid w:val="00FA028F"/>
    <w:rsid w:val="00FA1087"/>
    <w:rsid w:val="00FA7F63"/>
    <w:rsid w:val="00FB3364"/>
    <w:rsid w:val="00FB6BE7"/>
    <w:rsid w:val="00FB6C1A"/>
    <w:rsid w:val="00FB7713"/>
    <w:rsid w:val="00FC179A"/>
    <w:rsid w:val="00FC6F22"/>
    <w:rsid w:val="00FD328E"/>
    <w:rsid w:val="00FD357E"/>
    <w:rsid w:val="00FD6E39"/>
    <w:rsid w:val="00FD6F3E"/>
    <w:rsid w:val="00FD7099"/>
    <w:rsid w:val="00FE72F4"/>
    <w:rsid w:val="00FF78E2"/>
    <w:rsid w:val="011193D0"/>
    <w:rsid w:val="01120CBE"/>
    <w:rsid w:val="01A5BB06"/>
    <w:rsid w:val="02D8D80A"/>
    <w:rsid w:val="0408E42E"/>
    <w:rsid w:val="043E2FC0"/>
    <w:rsid w:val="044F6A97"/>
    <w:rsid w:val="0597BCD2"/>
    <w:rsid w:val="05DE8F59"/>
    <w:rsid w:val="05F9176E"/>
    <w:rsid w:val="0627EA52"/>
    <w:rsid w:val="0654AF83"/>
    <w:rsid w:val="06FE8680"/>
    <w:rsid w:val="074084F0"/>
    <w:rsid w:val="078350D0"/>
    <w:rsid w:val="079E74D8"/>
    <w:rsid w:val="07B635A1"/>
    <w:rsid w:val="08371B7D"/>
    <w:rsid w:val="08A272BD"/>
    <w:rsid w:val="08DC5551"/>
    <w:rsid w:val="08F87886"/>
    <w:rsid w:val="09173D26"/>
    <w:rsid w:val="09F0F859"/>
    <w:rsid w:val="0A31D478"/>
    <w:rsid w:val="0AB2007C"/>
    <w:rsid w:val="0B8400E4"/>
    <w:rsid w:val="0B88749E"/>
    <w:rsid w:val="0BCDA4D9"/>
    <w:rsid w:val="0BF70991"/>
    <w:rsid w:val="0C068F08"/>
    <w:rsid w:val="0C985772"/>
    <w:rsid w:val="0CE30AB4"/>
    <w:rsid w:val="0D1FD145"/>
    <w:rsid w:val="0D549FA7"/>
    <w:rsid w:val="0D576582"/>
    <w:rsid w:val="0D8941B3"/>
    <w:rsid w:val="0DBF3BDE"/>
    <w:rsid w:val="0DEAAE49"/>
    <w:rsid w:val="0E25DED4"/>
    <w:rsid w:val="0E467B6F"/>
    <w:rsid w:val="0EC7389D"/>
    <w:rsid w:val="0EF335E3"/>
    <w:rsid w:val="0F670BB4"/>
    <w:rsid w:val="117BD0ED"/>
    <w:rsid w:val="11B17E3A"/>
    <w:rsid w:val="11F34268"/>
    <w:rsid w:val="12088835"/>
    <w:rsid w:val="129F5ACC"/>
    <w:rsid w:val="13599FE1"/>
    <w:rsid w:val="13D8B6BE"/>
    <w:rsid w:val="143925A0"/>
    <w:rsid w:val="1488B1B2"/>
    <w:rsid w:val="1680A1AB"/>
    <w:rsid w:val="16B9EF95"/>
    <w:rsid w:val="16BDF9CC"/>
    <w:rsid w:val="17E1CC03"/>
    <w:rsid w:val="18518BED"/>
    <w:rsid w:val="191D7E5F"/>
    <w:rsid w:val="1A36BD6B"/>
    <w:rsid w:val="1A895467"/>
    <w:rsid w:val="1A963702"/>
    <w:rsid w:val="1B0793FB"/>
    <w:rsid w:val="1D2480F0"/>
    <w:rsid w:val="1D3704D4"/>
    <w:rsid w:val="1D683094"/>
    <w:rsid w:val="1E2E5E8D"/>
    <w:rsid w:val="1F420778"/>
    <w:rsid w:val="206F9B3A"/>
    <w:rsid w:val="2118B633"/>
    <w:rsid w:val="220D7128"/>
    <w:rsid w:val="22530A27"/>
    <w:rsid w:val="2353383E"/>
    <w:rsid w:val="2390192C"/>
    <w:rsid w:val="239A0988"/>
    <w:rsid w:val="24169487"/>
    <w:rsid w:val="2476F412"/>
    <w:rsid w:val="252BE98D"/>
    <w:rsid w:val="2535D9E9"/>
    <w:rsid w:val="268BDF75"/>
    <w:rsid w:val="270330BB"/>
    <w:rsid w:val="27154073"/>
    <w:rsid w:val="2766E5F6"/>
    <w:rsid w:val="27CCB7B8"/>
    <w:rsid w:val="28D3D9BD"/>
    <w:rsid w:val="28D6B1CD"/>
    <w:rsid w:val="29313CD8"/>
    <w:rsid w:val="2A6118A8"/>
    <w:rsid w:val="2A9E86B8"/>
    <w:rsid w:val="2A9F0805"/>
    <w:rsid w:val="2AE63596"/>
    <w:rsid w:val="2BB8E2A6"/>
    <w:rsid w:val="2C3A5719"/>
    <w:rsid w:val="2C3F6793"/>
    <w:rsid w:val="2D35409D"/>
    <w:rsid w:val="2DB164BD"/>
    <w:rsid w:val="2DE4EF41"/>
    <w:rsid w:val="2E013ECC"/>
    <w:rsid w:val="2E3BF93C"/>
    <w:rsid w:val="2F4F44C4"/>
    <w:rsid w:val="300C27C5"/>
    <w:rsid w:val="30AD6E20"/>
    <w:rsid w:val="30C646AD"/>
    <w:rsid w:val="317399FE"/>
    <w:rsid w:val="3196BD4F"/>
    <w:rsid w:val="31EF981D"/>
    <w:rsid w:val="32A2D39E"/>
    <w:rsid w:val="331D2763"/>
    <w:rsid w:val="3343C887"/>
    <w:rsid w:val="34381C77"/>
    <w:rsid w:val="34CE5E11"/>
    <w:rsid w:val="34DF98E8"/>
    <w:rsid w:val="3549FADD"/>
    <w:rsid w:val="361F09EA"/>
    <w:rsid w:val="3639B2DA"/>
    <w:rsid w:val="366A2E72"/>
    <w:rsid w:val="367B6949"/>
    <w:rsid w:val="375A56A9"/>
    <w:rsid w:val="377BAE53"/>
    <w:rsid w:val="37D5833B"/>
    <w:rsid w:val="37F74246"/>
    <w:rsid w:val="381739AA"/>
    <w:rsid w:val="38A0603F"/>
    <w:rsid w:val="39869969"/>
    <w:rsid w:val="39D2B7B2"/>
    <w:rsid w:val="3A3C30A0"/>
    <w:rsid w:val="3ABF8342"/>
    <w:rsid w:val="3B83F0CF"/>
    <w:rsid w:val="3BB7818C"/>
    <w:rsid w:val="3BB93C61"/>
    <w:rsid w:val="3C94D24D"/>
    <w:rsid w:val="3CCAB6E9"/>
    <w:rsid w:val="3CD96FF6"/>
    <w:rsid w:val="3D599BFA"/>
    <w:rsid w:val="3D5EFD1E"/>
    <w:rsid w:val="3DF4BA17"/>
    <w:rsid w:val="3E030091"/>
    <w:rsid w:val="3E25FEFD"/>
    <w:rsid w:val="3E44C4BF"/>
    <w:rsid w:val="3E5A0A8C"/>
    <w:rsid w:val="3E8E68B4"/>
    <w:rsid w:val="3EAE352D"/>
    <w:rsid w:val="3EDEB2CA"/>
    <w:rsid w:val="3EFAD817"/>
    <w:rsid w:val="3EFFDB16"/>
    <w:rsid w:val="3F451AC8"/>
    <w:rsid w:val="3FA69DB0"/>
    <w:rsid w:val="403AA64F"/>
    <w:rsid w:val="40ABA55F"/>
    <w:rsid w:val="4336A1C2"/>
    <w:rsid w:val="434CCC4A"/>
    <w:rsid w:val="43C29371"/>
    <w:rsid w:val="44724215"/>
    <w:rsid w:val="44C2336B"/>
    <w:rsid w:val="455F13A1"/>
    <w:rsid w:val="46FBEF08"/>
    <w:rsid w:val="47007E40"/>
    <w:rsid w:val="471B0FCF"/>
    <w:rsid w:val="473AC0F4"/>
    <w:rsid w:val="481C229D"/>
    <w:rsid w:val="48430D2D"/>
    <w:rsid w:val="48CC1D91"/>
    <w:rsid w:val="49236334"/>
    <w:rsid w:val="4993D5A9"/>
    <w:rsid w:val="49D4E499"/>
    <w:rsid w:val="49D82090"/>
    <w:rsid w:val="49F528BD"/>
    <w:rsid w:val="4C10A511"/>
    <w:rsid w:val="4CA9FAC1"/>
    <w:rsid w:val="4CDD8408"/>
    <w:rsid w:val="4D846E19"/>
    <w:rsid w:val="4DA3120C"/>
    <w:rsid w:val="4FA7CB24"/>
    <w:rsid w:val="502F2208"/>
    <w:rsid w:val="50AF4E0C"/>
    <w:rsid w:val="50ED162B"/>
    <w:rsid w:val="51969441"/>
    <w:rsid w:val="51B32457"/>
    <w:rsid w:val="521C97EC"/>
    <w:rsid w:val="5257DF3C"/>
    <w:rsid w:val="5288E68C"/>
    <w:rsid w:val="52D6944F"/>
    <w:rsid w:val="5307DA30"/>
    <w:rsid w:val="532A771C"/>
    <w:rsid w:val="53733170"/>
    <w:rsid w:val="53C269BC"/>
    <w:rsid w:val="53F63A5B"/>
    <w:rsid w:val="547E9442"/>
    <w:rsid w:val="551C16B7"/>
    <w:rsid w:val="55C33083"/>
    <w:rsid w:val="564F2232"/>
    <w:rsid w:val="566A0564"/>
    <w:rsid w:val="568C53D4"/>
    <w:rsid w:val="5740BD8B"/>
    <w:rsid w:val="578A327E"/>
    <w:rsid w:val="57EAF293"/>
    <w:rsid w:val="57ECAD68"/>
    <w:rsid w:val="5805D5C5"/>
    <w:rsid w:val="58A3A660"/>
    <w:rsid w:val="599278BD"/>
    <w:rsid w:val="5A563052"/>
    <w:rsid w:val="5A8D7B93"/>
    <w:rsid w:val="5AAE5164"/>
    <w:rsid w:val="5B234324"/>
    <w:rsid w:val="5B870E04"/>
    <w:rsid w:val="5C2FAC2C"/>
    <w:rsid w:val="5C6B1BB5"/>
    <w:rsid w:val="5DC51C55"/>
    <w:rsid w:val="5DCB7C8D"/>
    <w:rsid w:val="5E227373"/>
    <w:rsid w:val="5F29A175"/>
    <w:rsid w:val="6033361A"/>
    <w:rsid w:val="603595D4"/>
    <w:rsid w:val="6046D51A"/>
    <w:rsid w:val="606391B8"/>
    <w:rsid w:val="60958FE8"/>
    <w:rsid w:val="61031D4F"/>
    <w:rsid w:val="612269A3"/>
    <w:rsid w:val="61265E0F"/>
    <w:rsid w:val="616B2747"/>
    <w:rsid w:val="6191D4D9"/>
    <w:rsid w:val="61D31F0A"/>
    <w:rsid w:val="61E2A57B"/>
    <w:rsid w:val="62614237"/>
    <w:rsid w:val="62988D78"/>
    <w:rsid w:val="62A1B38B"/>
    <w:rsid w:val="62B3573B"/>
    <w:rsid w:val="62B8AD85"/>
    <w:rsid w:val="62F8B3B7"/>
    <w:rsid w:val="63143225"/>
    <w:rsid w:val="63C1A13A"/>
    <w:rsid w:val="644F93A4"/>
    <w:rsid w:val="64547DE6"/>
    <w:rsid w:val="64B04D3E"/>
    <w:rsid w:val="6506A73D"/>
    <w:rsid w:val="6513C60B"/>
    <w:rsid w:val="6589432A"/>
    <w:rsid w:val="6598E2F9"/>
    <w:rsid w:val="65F3518B"/>
    <w:rsid w:val="66AF966C"/>
    <w:rsid w:val="66B48756"/>
    <w:rsid w:val="6731533C"/>
    <w:rsid w:val="67873466"/>
    <w:rsid w:val="678F21EC"/>
    <w:rsid w:val="67A05CC3"/>
    <w:rsid w:val="67E7A348"/>
    <w:rsid w:val="68381E97"/>
    <w:rsid w:val="688D8A79"/>
    <w:rsid w:val="6914358F"/>
    <w:rsid w:val="69163960"/>
    <w:rsid w:val="6990F4AC"/>
    <w:rsid w:val="69B193EB"/>
    <w:rsid w:val="6A336D05"/>
    <w:rsid w:val="6A4FBC90"/>
    <w:rsid w:val="6A6D25D6"/>
    <w:rsid w:val="6A964716"/>
    <w:rsid w:val="6B8D7FE5"/>
    <w:rsid w:val="6C2E34E7"/>
    <w:rsid w:val="6C508357"/>
    <w:rsid w:val="6C62930F"/>
    <w:rsid w:val="6C886B8D"/>
    <w:rsid w:val="6CC996B6"/>
    <w:rsid w:val="6DBACD47"/>
    <w:rsid w:val="6E656717"/>
    <w:rsid w:val="6F724EE7"/>
    <w:rsid w:val="701FCB91"/>
    <w:rsid w:val="7039511F"/>
    <w:rsid w:val="71B095F8"/>
    <w:rsid w:val="72A9F329"/>
    <w:rsid w:val="72BFC4DB"/>
    <w:rsid w:val="72D19B47"/>
    <w:rsid w:val="732E8BA3"/>
    <w:rsid w:val="73A27435"/>
    <w:rsid w:val="743946CC"/>
    <w:rsid w:val="74E836BA"/>
    <w:rsid w:val="756FC6B8"/>
    <w:rsid w:val="75FAC0BC"/>
    <w:rsid w:val="7669E437"/>
    <w:rsid w:val="7684071B"/>
    <w:rsid w:val="769E68D6"/>
    <w:rsid w:val="76E8B0F9"/>
    <w:rsid w:val="7702BC5B"/>
    <w:rsid w:val="781FD77C"/>
    <w:rsid w:val="7833D4DA"/>
    <w:rsid w:val="786FF84F"/>
    <w:rsid w:val="78F1D4BD"/>
    <w:rsid w:val="795091CA"/>
    <w:rsid w:val="79A819BE"/>
    <w:rsid w:val="79CFA53B"/>
    <w:rsid w:val="7A0BC8B0"/>
    <w:rsid w:val="7A517E55"/>
    <w:rsid w:val="7ADC4885"/>
    <w:rsid w:val="7B2D308E"/>
    <w:rsid w:val="7B6B759C"/>
    <w:rsid w:val="7C2218F6"/>
    <w:rsid w:val="7C66A721"/>
    <w:rsid w:val="7E525174"/>
    <w:rsid w:val="7EA96193"/>
    <w:rsid w:val="7F6F4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845C4"/>
  <w15:chartTrackingRefBased/>
  <w15:docId w15:val="{8D2FC2B9-319B-4D2C-A051-BAC5E040F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Office Details"/>
    <w:basedOn w:val="Normal"/>
    <w:next w:val="Normal"/>
    <w:link w:val="Heading2Char"/>
    <w:uiPriority w:val="9"/>
    <w:unhideWhenUsed/>
    <w:qFormat/>
    <w:rsid w:val="00BF6ADA"/>
    <w:pPr>
      <w:keepNext/>
      <w:keepLines/>
      <w:spacing w:after="0" w:line="360" w:lineRule="auto"/>
      <w:outlineLvl w:val="1"/>
    </w:pPr>
    <w:rPr>
      <w:rFonts w:ascii="Roboto" w:eastAsiaTheme="majorEastAsia" w:hAnsi="Roboto" w:cstheme="majorBidi"/>
      <w:b/>
      <w:color w:val="00B0F0"/>
      <w:sz w:val="20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E39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E39AC"/>
  </w:style>
  <w:style w:type="character" w:customStyle="1" w:styleId="eop">
    <w:name w:val="eop"/>
    <w:basedOn w:val="DefaultParagraphFont"/>
    <w:rsid w:val="00BE39AC"/>
  </w:style>
  <w:style w:type="character" w:customStyle="1" w:styleId="scxw105510597">
    <w:name w:val="scxw105510597"/>
    <w:basedOn w:val="DefaultParagraphFont"/>
    <w:rsid w:val="00BE39AC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76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6F0"/>
  </w:style>
  <w:style w:type="paragraph" w:styleId="Footer">
    <w:name w:val="footer"/>
    <w:basedOn w:val="Normal"/>
    <w:link w:val="FooterChar"/>
    <w:uiPriority w:val="99"/>
    <w:unhideWhenUsed/>
    <w:rsid w:val="006376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6F0"/>
  </w:style>
  <w:style w:type="character" w:customStyle="1" w:styleId="Heading2Char">
    <w:name w:val="Heading 2 Char"/>
    <w:aliases w:val="Office Details Char"/>
    <w:basedOn w:val="DefaultParagraphFont"/>
    <w:link w:val="Heading2"/>
    <w:uiPriority w:val="9"/>
    <w:rsid w:val="00BF6ADA"/>
    <w:rPr>
      <w:rFonts w:ascii="Roboto" w:eastAsiaTheme="majorEastAsia" w:hAnsi="Roboto" w:cstheme="majorBidi"/>
      <w:b/>
      <w:color w:val="00B0F0"/>
      <w:sz w:val="20"/>
      <w:szCs w:val="26"/>
      <w:lang w:eastAsia="en-US"/>
    </w:rPr>
  </w:style>
  <w:style w:type="paragraph" w:styleId="NoSpacing">
    <w:name w:val="No Spacing"/>
    <w:uiPriority w:val="1"/>
    <w:qFormat/>
    <w:rsid w:val="00BF6ADA"/>
    <w:pPr>
      <w:spacing w:after="0" w:line="240" w:lineRule="auto"/>
    </w:pPr>
    <w:rPr>
      <w:rFonts w:ascii="Roboto" w:eastAsiaTheme="minorHAnsi" w:hAnsi="Roboto"/>
      <w:sz w:val="20"/>
      <w:szCs w:val="24"/>
      <w:lang w:eastAsia="en-US"/>
    </w:rPr>
  </w:style>
  <w:style w:type="paragraph" w:customStyle="1" w:styleId="SecondHeader">
    <w:name w:val="Second Header"/>
    <w:basedOn w:val="Normal"/>
    <w:next w:val="Normal"/>
    <w:rsid w:val="00BF6ADA"/>
    <w:pPr>
      <w:spacing w:before="120" w:after="120" w:line="240" w:lineRule="auto"/>
    </w:pPr>
    <w:rPr>
      <w:rFonts w:ascii="Roboto" w:eastAsiaTheme="minorHAnsi" w:hAnsi="Roboto"/>
      <w:color w:val="00B0F0"/>
      <w:sz w:val="36"/>
      <w:szCs w:val="24"/>
      <w:lang w:eastAsia="en-US"/>
    </w:rPr>
  </w:style>
  <w:style w:type="paragraph" w:customStyle="1" w:styleId="BodyText-Normal">
    <w:name w:val="Body Text - Normal"/>
    <w:basedOn w:val="BodyText"/>
    <w:qFormat/>
    <w:rsid w:val="00F41677"/>
    <w:pPr>
      <w:spacing w:before="240" w:after="240" w:line="276" w:lineRule="auto"/>
    </w:pPr>
    <w:rPr>
      <w:rFonts w:ascii="Roboto" w:eastAsiaTheme="minorHAnsi" w:hAnsi="Roboto"/>
      <w:sz w:val="20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4167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41677"/>
  </w:style>
  <w:style w:type="paragraph" w:customStyle="1" w:styleId="Bullets">
    <w:name w:val="Bullets"/>
    <w:basedOn w:val="BodyText-Normal"/>
    <w:rsid w:val="00805C94"/>
    <w:pPr>
      <w:numPr>
        <w:numId w:val="2"/>
      </w:numPr>
      <w:spacing w:after="0"/>
    </w:pPr>
    <w:rPr>
      <w:b/>
      <w:bCs/>
      <w:color w:val="000000" w:themeColor="text1"/>
      <w:szCs w:val="20"/>
    </w:rPr>
  </w:style>
  <w:style w:type="character" w:styleId="Hyperlink">
    <w:name w:val="Hyperlink"/>
    <w:basedOn w:val="DefaultParagraphFont"/>
    <w:uiPriority w:val="99"/>
    <w:unhideWhenUsed/>
    <w:rsid w:val="001D09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1D090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F3E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3E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3E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E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EB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01613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B520E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9508BA"/>
    <w:pPr>
      <w:spacing w:after="0" w:line="240" w:lineRule="auto"/>
    </w:pPr>
  </w:style>
  <w:style w:type="table" w:styleId="TableGrid">
    <w:name w:val="Table Grid"/>
    <w:basedOn w:val="TableNormal"/>
    <w:uiPriority w:val="39"/>
    <w:rsid w:val="007447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5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1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29AF92AE415E4C840A818B381DF61D" ma:contentTypeVersion="18" ma:contentTypeDescription="Create a new document." ma:contentTypeScope="" ma:versionID="cfc204f1560b2fb070fb99632a18a850">
  <xsd:schema xmlns:xsd="http://www.w3.org/2001/XMLSchema" xmlns:xs="http://www.w3.org/2001/XMLSchema" xmlns:p="http://schemas.microsoft.com/office/2006/metadata/properties" xmlns:ns2="7317005c-731c-4989-b16a-373369b4e1ee" xmlns:ns3="1f53fade-b7a2-46aa-9ff1-583a0afc40b4" xmlns:ns4="985ec44e-1bab-4c0b-9df0-6ba128686fc9" targetNamespace="http://schemas.microsoft.com/office/2006/metadata/properties" ma:root="true" ma:fieldsID="c7a9c426b70d38d1973c433f4ce8bae2" ns2:_="" ns3:_="" ns4:_="">
    <xsd:import namespace="7317005c-731c-4989-b16a-373369b4e1ee"/>
    <xsd:import namespace="1f53fade-b7a2-46aa-9ff1-583a0afc40b4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7005c-731c-4989-b16a-373369b4e1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3fade-b7a2-46aa-9ff1-583a0afc40b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9aa507d-aaca-4591-aee8-da00b252780d}" ma:internalName="TaxCatchAll" ma:showField="CatchAllData" ma:web="1f53fade-b7a2-46aa-9ff1-583a0afc40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53fade-b7a2-46aa-9ff1-583a0afc40b4">
      <UserInfo>
        <DisplayName>Benjamin Roberts</DisplayName>
        <AccountId>4511</AccountId>
        <AccountType/>
      </UserInfo>
      <UserInfo>
        <DisplayName>Thomas Peter</DisplayName>
        <AccountId>212</AccountId>
        <AccountType/>
      </UserInfo>
      <UserInfo>
        <DisplayName>Christopher Gerlach</DisplayName>
        <AccountId>1516</AccountId>
        <AccountType/>
      </UserInfo>
      <UserInfo>
        <DisplayName>Isabelle Clavier</DisplayName>
        <AccountId>13</AccountId>
        <AccountType/>
      </UserInfo>
      <UserInfo>
        <DisplayName>Samridhi Kumar</DisplayName>
        <AccountId>3002</AccountId>
        <AccountType/>
      </UserInfo>
      <UserInfo>
        <DisplayName>Martijn Viersma</DisplayName>
        <AccountId>185</AccountId>
        <AccountType/>
      </UserInfo>
    </SharedWithUsers>
    <TaxCatchAll xmlns="985ec44e-1bab-4c0b-9df0-6ba128686fc9" xsi:nil="true"/>
    <lcf76f155ced4ddcb4097134ff3c332f xmlns="7317005c-731c-4989-b16a-373369b4e1e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B09C3-EBAC-40EB-B013-644484FBDC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5A77F8-2C04-4016-9D6C-A4F69A17B147}"/>
</file>

<file path=customXml/itemProps3.xml><?xml version="1.0" encoding="utf-8"?>
<ds:datastoreItem xmlns:ds="http://schemas.openxmlformats.org/officeDocument/2006/customXml" ds:itemID="{01D175F0-A775-4763-8D47-1CE6C60195CE}">
  <ds:schemaRefs>
    <ds:schemaRef ds:uri="http://schemas.microsoft.com/office/2006/metadata/properties"/>
    <ds:schemaRef ds:uri="http://schemas.microsoft.com/office/infopath/2007/PartnerControls"/>
    <ds:schemaRef ds:uri="1f53fade-b7a2-46aa-9ff1-583a0afc40b4"/>
  </ds:schemaRefs>
</ds:datastoreItem>
</file>

<file path=customXml/itemProps4.xml><?xml version="1.0" encoding="utf-8"?>
<ds:datastoreItem xmlns:ds="http://schemas.openxmlformats.org/officeDocument/2006/customXml" ds:itemID="{28A811C7-E4AB-4078-AFF6-12C7BAAE9EE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4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 Sawai</dc:creator>
  <cp:keywords/>
  <dc:description/>
  <cp:lastModifiedBy>Thomas Peter</cp:lastModifiedBy>
  <cp:revision>4</cp:revision>
  <dcterms:created xsi:type="dcterms:W3CDTF">2023-10-13T08:24:00Z</dcterms:created>
  <dcterms:modified xsi:type="dcterms:W3CDTF">2025-10-2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29AF92AE415E4C840A818B381DF61D</vt:lpwstr>
  </property>
</Properties>
</file>